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8E756D" w14:textId="77777777" w:rsidR="00A17C66" w:rsidRPr="00F95067" w:rsidRDefault="005F61E3" w:rsidP="00CF69FF">
      <w:pPr>
        <w:jc w:val="center"/>
        <w:rPr>
          <w:rFonts w:ascii="Verdana" w:hAnsi="Verdana" w:cs="Arial"/>
          <w:b/>
        </w:rPr>
      </w:pPr>
      <w:r w:rsidRPr="00F95067">
        <w:rPr>
          <w:rFonts w:ascii="Verdana" w:hAnsi="Verdana" w:cs="Arial"/>
          <w:b/>
        </w:rPr>
        <w:t xml:space="preserve">Formularz zgłoszeniowy na </w:t>
      </w:r>
      <w:r w:rsidR="00983CEC" w:rsidRPr="00F95067">
        <w:rPr>
          <w:rFonts w:ascii="Verdana" w:hAnsi="Verdana" w:cs="Arial"/>
          <w:b/>
        </w:rPr>
        <w:t>bezpłatn</w:t>
      </w:r>
      <w:r w:rsidRPr="00F95067">
        <w:rPr>
          <w:rFonts w:ascii="Verdana" w:hAnsi="Verdana" w:cs="Arial"/>
          <w:b/>
        </w:rPr>
        <w:t>ą</w:t>
      </w:r>
      <w:r w:rsidR="00983CEC" w:rsidRPr="00F95067">
        <w:rPr>
          <w:rFonts w:ascii="Verdana" w:hAnsi="Verdana" w:cs="Arial"/>
          <w:b/>
        </w:rPr>
        <w:t xml:space="preserve"> prezentacj</w:t>
      </w:r>
      <w:r w:rsidRPr="00F95067">
        <w:rPr>
          <w:rFonts w:ascii="Verdana" w:hAnsi="Verdana" w:cs="Arial"/>
          <w:b/>
        </w:rPr>
        <w:t>ę</w:t>
      </w:r>
      <w:r w:rsidR="00983CEC" w:rsidRPr="00F95067">
        <w:rPr>
          <w:rFonts w:ascii="Verdana" w:hAnsi="Verdana" w:cs="Arial"/>
          <w:b/>
        </w:rPr>
        <w:t xml:space="preserve"> handlow</w:t>
      </w:r>
      <w:r w:rsidRPr="00F95067">
        <w:rPr>
          <w:rFonts w:ascii="Verdana" w:hAnsi="Verdana" w:cs="Arial"/>
          <w:b/>
        </w:rPr>
        <w:t>ą</w:t>
      </w:r>
    </w:p>
    <w:p w14:paraId="763BB5C1" w14:textId="77777777" w:rsidR="001F3C9E" w:rsidRPr="00E90AE7" w:rsidRDefault="001F3C9E" w:rsidP="007A710F">
      <w:pPr>
        <w:jc w:val="center"/>
        <w:rPr>
          <w:rFonts w:ascii="Verdana" w:hAnsi="Verdana" w:cs="Arial"/>
          <w:sz w:val="20"/>
          <w:szCs w:val="20"/>
        </w:rPr>
      </w:pPr>
    </w:p>
    <w:p w14:paraId="6BB8A12D" w14:textId="77777777" w:rsidR="00983CEC" w:rsidRPr="00E90AE7" w:rsidRDefault="00983CEC" w:rsidP="005F61E3">
      <w:pPr>
        <w:rPr>
          <w:rFonts w:ascii="Verdana" w:hAnsi="Verdana"/>
          <w:sz w:val="20"/>
        </w:rPr>
      </w:pPr>
      <w:r w:rsidRPr="00E90AE7">
        <w:rPr>
          <w:rFonts w:ascii="Verdana" w:hAnsi="Verdana"/>
          <w:sz w:val="20"/>
        </w:rPr>
        <w:t xml:space="preserve">Bezpłatna prezentacja handlowa jest skierowana do inwestorów. </w:t>
      </w:r>
      <w:r w:rsidR="005F61E3" w:rsidRPr="00E90AE7">
        <w:rPr>
          <w:rFonts w:ascii="Verdana" w:hAnsi="Verdana"/>
          <w:sz w:val="20"/>
        </w:rPr>
        <w:t>Wypełniony f</w:t>
      </w:r>
      <w:r w:rsidRPr="00E90AE7">
        <w:rPr>
          <w:rFonts w:ascii="Verdana" w:hAnsi="Verdana"/>
          <w:sz w:val="20"/>
        </w:rPr>
        <w:t xml:space="preserve">ormularz należy przesyłać na adres </w:t>
      </w:r>
      <w:hyperlink r:id="rId10" w:history="1">
        <w:r w:rsidRPr="00E90AE7">
          <w:rPr>
            <w:rStyle w:val="Hipercze"/>
            <w:rFonts w:ascii="Verdana" w:hAnsi="Verdana"/>
            <w:sz w:val="20"/>
          </w:rPr>
          <w:t>roger@roger.pl</w:t>
        </w:r>
      </w:hyperlink>
      <w:r w:rsidR="00AE4B01" w:rsidRPr="00E90AE7">
        <w:rPr>
          <w:rFonts w:ascii="Verdana" w:hAnsi="Verdana"/>
          <w:sz w:val="20"/>
        </w:rPr>
        <w:t xml:space="preserve"> </w:t>
      </w:r>
    </w:p>
    <w:p w14:paraId="250C2320" w14:textId="77777777" w:rsidR="00415793" w:rsidRPr="00E90AE7" w:rsidRDefault="00415793" w:rsidP="005F61E3">
      <w:pPr>
        <w:rPr>
          <w:rFonts w:ascii="Verdana" w:hAnsi="Verdana"/>
          <w:sz w:val="20"/>
        </w:rPr>
      </w:pPr>
    </w:p>
    <w:p w14:paraId="5DAC4C21" w14:textId="77777777" w:rsidR="00415793" w:rsidRPr="00E90AE7" w:rsidRDefault="00415793" w:rsidP="005F61E3">
      <w:pPr>
        <w:rPr>
          <w:rFonts w:ascii="Verdana" w:hAnsi="Verdana"/>
          <w:sz w:val="20"/>
        </w:rPr>
      </w:pPr>
      <w:r w:rsidRPr="00E90AE7">
        <w:rPr>
          <w:rFonts w:ascii="Verdana" w:hAnsi="Verdana"/>
          <w:sz w:val="20"/>
        </w:rPr>
        <w:t>Wypełniając formularz wyrażasz zgodę na gromadzenie i przetwarzan</w:t>
      </w:r>
      <w:r w:rsidR="00AA481C" w:rsidRPr="00E90AE7">
        <w:rPr>
          <w:rFonts w:ascii="Verdana" w:hAnsi="Verdana"/>
          <w:sz w:val="20"/>
        </w:rPr>
        <w:t>i</w:t>
      </w:r>
      <w:r w:rsidRPr="00E90AE7">
        <w:rPr>
          <w:rFonts w:ascii="Verdana" w:hAnsi="Verdana"/>
          <w:sz w:val="20"/>
        </w:rPr>
        <w:t xml:space="preserve">e danych osobowych zgodnie z Informacją o przetwarzaniu danych osobowych przez firmę </w:t>
      </w:r>
      <w:r w:rsidR="00E90AE7" w:rsidRPr="00E90AE7">
        <w:rPr>
          <w:rFonts w:ascii="Verdana" w:hAnsi="Verdana"/>
          <w:sz w:val="20"/>
        </w:rPr>
        <w:t>Roger</w:t>
      </w:r>
      <w:r w:rsidRPr="00E90AE7">
        <w:rPr>
          <w:rFonts w:ascii="Verdana" w:hAnsi="Verdana"/>
          <w:sz w:val="20"/>
        </w:rPr>
        <w:t xml:space="preserve"> dostępną na stronie </w:t>
      </w:r>
      <w:hyperlink r:id="rId11" w:history="1">
        <w:r w:rsidRPr="00E90AE7">
          <w:rPr>
            <w:rStyle w:val="Hipercze"/>
            <w:rFonts w:ascii="Verdana" w:hAnsi="Verdana"/>
            <w:sz w:val="20"/>
          </w:rPr>
          <w:t>www.roger.pl</w:t>
        </w:r>
      </w:hyperlink>
    </w:p>
    <w:p w14:paraId="35F16F19" w14:textId="77777777" w:rsidR="00983CEC" w:rsidRPr="00E90AE7" w:rsidRDefault="00983CEC" w:rsidP="007A710F">
      <w:pPr>
        <w:jc w:val="center"/>
        <w:rPr>
          <w:rFonts w:ascii="Verdana" w:hAnsi="Verdana" w:cs="Arial"/>
          <w:sz w:val="20"/>
          <w:szCs w:val="20"/>
        </w:rPr>
      </w:pPr>
    </w:p>
    <w:tbl>
      <w:tblPr>
        <w:tblW w:w="8679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64"/>
        <w:gridCol w:w="5815"/>
      </w:tblGrid>
      <w:tr w:rsidR="00EE0F2D" w:rsidRPr="00E90AE7" w14:paraId="4DE0B5B9" w14:textId="77777777" w:rsidTr="00CF69FF">
        <w:trPr>
          <w:trHeight w:val="200"/>
          <w:jc w:val="center"/>
        </w:trPr>
        <w:tc>
          <w:tcPr>
            <w:tcW w:w="86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A3FD525" w14:textId="77777777" w:rsidR="00EE0F2D" w:rsidRPr="00E90AE7" w:rsidRDefault="00EE0F2D" w:rsidP="006840B1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E90AE7">
              <w:rPr>
                <w:rFonts w:ascii="Verdana" w:hAnsi="Verdana" w:cs="Arial"/>
                <w:b/>
                <w:sz w:val="20"/>
                <w:szCs w:val="20"/>
              </w:rPr>
              <w:t xml:space="preserve">Dane </w:t>
            </w:r>
            <w:r w:rsidR="00577D28" w:rsidRPr="00E90AE7">
              <w:rPr>
                <w:rFonts w:ascii="Verdana" w:hAnsi="Verdana" w:cs="Arial"/>
                <w:b/>
                <w:sz w:val="20"/>
                <w:szCs w:val="20"/>
              </w:rPr>
              <w:t>kontaktowe</w:t>
            </w:r>
            <w:r w:rsidR="00983CEC" w:rsidRPr="00E90AE7">
              <w:rPr>
                <w:rFonts w:ascii="Verdana" w:hAnsi="Verdana" w:cs="Arial"/>
                <w:b/>
                <w:sz w:val="20"/>
                <w:szCs w:val="20"/>
              </w:rPr>
              <w:t xml:space="preserve"> inwestora</w:t>
            </w:r>
          </w:p>
        </w:tc>
      </w:tr>
      <w:tr w:rsidR="00AF689D" w:rsidRPr="00E90AE7" w14:paraId="6AF01E31" w14:textId="77777777" w:rsidTr="00E90AE7">
        <w:trPr>
          <w:trHeight w:val="244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A84669" w14:textId="77777777" w:rsidR="009501BB" w:rsidRPr="00E90AE7" w:rsidRDefault="00454489" w:rsidP="00EE0F2D">
            <w:pPr>
              <w:rPr>
                <w:rFonts w:ascii="Verdana" w:hAnsi="Verdana" w:cs="Arial"/>
                <w:sz w:val="20"/>
                <w:szCs w:val="18"/>
              </w:rPr>
            </w:pPr>
            <w:r w:rsidRPr="00E90AE7">
              <w:rPr>
                <w:rFonts w:ascii="Verdana" w:hAnsi="Verdana" w:cs="Arial"/>
                <w:sz w:val="20"/>
                <w:szCs w:val="18"/>
              </w:rPr>
              <w:t>Nazwa firmy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A1F992" w14:textId="77777777" w:rsidR="00AF689D" w:rsidRPr="00E90AE7" w:rsidRDefault="00AF689D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770CFA" w:rsidRPr="00E90AE7" w14:paraId="0A64C2E3" w14:textId="77777777" w:rsidTr="00E90AE7">
        <w:trPr>
          <w:trHeight w:val="276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C33AEF" w14:textId="77777777" w:rsidR="00770CFA" w:rsidRPr="00E90AE7" w:rsidRDefault="00941375" w:rsidP="00EE0F2D">
            <w:pPr>
              <w:rPr>
                <w:rFonts w:ascii="Verdana" w:hAnsi="Verdana" w:cs="Arial"/>
                <w:sz w:val="20"/>
                <w:szCs w:val="18"/>
              </w:rPr>
            </w:pPr>
            <w:r w:rsidRPr="00E90AE7">
              <w:rPr>
                <w:rFonts w:ascii="Verdana" w:hAnsi="Verdana" w:cs="Arial"/>
                <w:sz w:val="20"/>
                <w:szCs w:val="18"/>
              </w:rPr>
              <w:t>Adres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B8A37E" w14:textId="77777777" w:rsidR="00770CFA" w:rsidRPr="00E90AE7" w:rsidRDefault="00770CFA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AD324B" w:rsidRPr="00E90AE7" w14:paraId="06340F82" w14:textId="77777777" w:rsidTr="00454489">
        <w:trPr>
          <w:trHeight w:val="264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53516" w14:textId="77777777" w:rsidR="00AD324B" w:rsidRPr="00E90AE7" w:rsidRDefault="00983CEC" w:rsidP="00EE0F2D">
            <w:pPr>
              <w:rPr>
                <w:rFonts w:ascii="Verdana" w:hAnsi="Verdana" w:cs="Arial"/>
                <w:sz w:val="20"/>
                <w:szCs w:val="18"/>
              </w:rPr>
            </w:pPr>
            <w:r w:rsidRPr="00E90AE7">
              <w:rPr>
                <w:rFonts w:ascii="Verdana" w:hAnsi="Verdana" w:cs="Arial"/>
                <w:sz w:val="20"/>
                <w:szCs w:val="18"/>
              </w:rPr>
              <w:t>Osoba kontaktowa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2276CB" w14:textId="77777777" w:rsidR="00AD324B" w:rsidRPr="00E90AE7" w:rsidRDefault="00AD324B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3026B1" w:rsidRPr="00E90AE7" w14:paraId="19BD2731" w14:textId="77777777" w:rsidTr="00454489">
        <w:trPr>
          <w:trHeight w:val="274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43A5D4" w14:textId="77777777" w:rsidR="00770CFA" w:rsidRPr="00E90AE7" w:rsidRDefault="00983CEC" w:rsidP="00847B57">
            <w:pPr>
              <w:rPr>
                <w:rFonts w:ascii="Verdana" w:hAnsi="Verdana" w:cs="Arial"/>
                <w:sz w:val="20"/>
                <w:szCs w:val="18"/>
              </w:rPr>
            </w:pPr>
            <w:r w:rsidRPr="00E90AE7">
              <w:rPr>
                <w:rFonts w:ascii="Verdana" w:hAnsi="Verdana" w:cs="Arial"/>
                <w:sz w:val="20"/>
                <w:szCs w:val="18"/>
              </w:rPr>
              <w:t>Telefon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3D60F3" w14:textId="77777777" w:rsidR="003026B1" w:rsidRPr="00E90AE7" w:rsidRDefault="003026B1" w:rsidP="00847B57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983CEC" w:rsidRPr="00E90AE7" w14:paraId="4F093880" w14:textId="77777777" w:rsidTr="00CF69FF">
        <w:trPr>
          <w:trHeight w:val="255"/>
          <w:jc w:val="center"/>
        </w:trPr>
        <w:tc>
          <w:tcPr>
            <w:tcW w:w="2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953F46" w14:textId="77777777" w:rsidR="00983CEC" w:rsidRPr="00E90AE7" w:rsidRDefault="00983CEC" w:rsidP="00847B57">
            <w:pPr>
              <w:rPr>
                <w:rFonts w:ascii="Verdana" w:hAnsi="Verdana" w:cs="Arial"/>
                <w:sz w:val="20"/>
                <w:szCs w:val="18"/>
              </w:rPr>
            </w:pPr>
            <w:r w:rsidRPr="00E90AE7">
              <w:rPr>
                <w:rFonts w:ascii="Verdana" w:hAnsi="Verdana" w:cs="Arial"/>
                <w:sz w:val="20"/>
                <w:szCs w:val="18"/>
              </w:rPr>
              <w:t>E-mail</w:t>
            </w:r>
          </w:p>
        </w:tc>
        <w:tc>
          <w:tcPr>
            <w:tcW w:w="5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A903F2" w14:textId="77777777" w:rsidR="00983CEC" w:rsidRPr="00E90AE7" w:rsidRDefault="00983CEC" w:rsidP="00847B57">
            <w:pPr>
              <w:rPr>
                <w:rFonts w:ascii="Verdana" w:hAnsi="Verdana" w:cs="Arial"/>
                <w:sz w:val="20"/>
                <w:szCs w:val="20"/>
              </w:rPr>
            </w:pPr>
            <w:r w:rsidRPr="00E90AE7">
              <w:rPr>
                <w:rFonts w:ascii="Verdana" w:hAnsi="Verdana" w:cs="Arial"/>
                <w:sz w:val="20"/>
                <w:szCs w:val="20"/>
              </w:rPr>
              <w:t xml:space="preserve"> </w:t>
            </w:r>
          </w:p>
        </w:tc>
      </w:tr>
    </w:tbl>
    <w:p w14:paraId="2FC95B52" w14:textId="77777777" w:rsidR="003026B1" w:rsidRPr="00E90AE7" w:rsidRDefault="003026B1" w:rsidP="001F3C9E">
      <w:pPr>
        <w:jc w:val="center"/>
        <w:rPr>
          <w:rFonts w:ascii="Verdana" w:hAnsi="Verdana" w:cs="Arial"/>
          <w:sz w:val="20"/>
          <w:szCs w:val="20"/>
        </w:rPr>
      </w:pPr>
    </w:p>
    <w:tbl>
      <w:tblPr>
        <w:tblW w:w="8681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65"/>
        <w:gridCol w:w="5816"/>
      </w:tblGrid>
      <w:tr w:rsidR="00770CFA" w:rsidRPr="00E90AE7" w14:paraId="3E8CB582" w14:textId="77777777" w:rsidTr="005F61E3">
        <w:trPr>
          <w:trHeight w:val="255"/>
          <w:jc w:val="center"/>
        </w:trPr>
        <w:tc>
          <w:tcPr>
            <w:tcW w:w="86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AC123F1" w14:textId="77777777" w:rsidR="00770CFA" w:rsidRPr="00E90AE7" w:rsidRDefault="00983CEC" w:rsidP="00941375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E90AE7">
              <w:rPr>
                <w:rFonts w:ascii="Verdana" w:hAnsi="Verdana"/>
                <w:b/>
                <w:sz w:val="20"/>
              </w:rPr>
              <w:t>Lista uczestników prezentacji</w:t>
            </w:r>
          </w:p>
        </w:tc>
      </w:tr>
      <w:tr w:rsidR="00EA0AE8" w:rsidRPr="00E90AE7" w14:paraId="1CE886D2" w14:textId="77777777" w:rsidTr="005F61E3">
        <w:trPr>
          <w:trHeight w:val="255"/>
          <w:jc w:val="center"/>
        </w:trPr>
        <w:tc>
          <w:tcPr>
            <w:tcW w:w="2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71C17B7" w14:textId="77777777" w:rsidR="00EA0AE8" w:rsidRPr="00E90AE7" w:rsidRDefault="00983CEC" w:rsidP="00C1768F">
            <w:pPr>
              <w:rPr>
                <w:rFonts w:ascii="Verdana" w:hAnsi="Verdana" w:cs="Arial"/>
                <w:sz w:val="20"/>
                <w:szCs w:val="20"/>
              </w:rPr>
            </w:pPr>
            <w:r w:rsidRPr="00E90AE7">
              <w:rPr>
                <w:rFonts w:ascii="Verdana" w:hAnsi="Verdana" w:cs="Arial"/>
                <w:sz w:val="20"/>
                <w:szCs w:val="20"/>
              </w:rPr>
              <w:t>Imię i nazwisko</w:t>
            </w:r>
          </w:p>
        </w:tc>
        <w:tc>
          <w:tcPr>
            <w:tcW w:w="5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noWrap/>
          </w:tcPr>
          <w:p w14:paraId="4BC69901" w14:textId="77777777" w:rsidR="00EA0AE8" w:rsidRPr="00E90AE7" w:rsidRDefault="00983CEC" w:rsidP="00C1768F">
            <w:pPr>
              <w:rPr>
                <w:rFonts w:ascii="Verdana" w:hAnsi="Verdana" w:cs="Arial"/>
                <w:sz w:val="20"/>
                <w:szCs w:val="20"/>
              </w:rPr>
            </w:pPr>
            <w:r w:rsidRPr="00E90AE7">
              <w:rPr>
                <w:rFonts w:ascii="Verdana" w:hAnsi="Verdana" w:cs="Arial"/>
                <w:sz w:val="20"/>
                <w:szCs w:val="20"/>
              </w:rPr>
              <w:t>Stanowisko</w:t>
            </w:r>
          </w:p>
        </w:tc>
      </w:tr>
      <w:tr w:rsidR="00770CFA" w:rsidRPr="00E90AE7" w14:paraId="0BE89EB0" w14:textId="77777777" w:rsidTr="00CF69FF">
        <w:trPr>
          <w:trHeight w:val="255"/>
          <w:jc w:val="center"/>
        </w:trPr>
        <w:tc>
          <w:tcPr>
            <w:tcW w:w="2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88D665" w14:textId="77777777" w:rsidR="00770CFA" w:rsidRPr="00E90AE7" w:rsidRDefault="00770CFA" w:rsidP="00C1768F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5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F95ABB1" w14:textId="77777777" w:rsidR="00770CFA" w:rsidRPr="00E90AE7" w:rsidRDefault="00770CFA" w:rsidP="00C1768F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770CFA" w:rsidRPr="00E90AE7" w14:paraId="1C37BCD2" w14:textId="77777777" w:rsidTr="00CF69FF">
        <w:trPr>
          <w:trHeight w:val="255"/>
          <w:jc w:val="center"/>
        </w:trPr>
        <w:tc>
          <w:tcPr>
            <w:tcW w:w="2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1C834D" w14:textId="77777777" w:rsidR="00770CFA" w:rsidRPr="00E90AE7" w:rsidRDefault="00770CFA" w:rsidP="00EA0AE8">
            <w:pPr>
              <w:tabs>
                <w:tab w:val="left" w:pos="1650"/>
              </w:tabs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5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E6181C" w14:textId="77777777" w:rsidR="00770CFA" w:rsidRPr="00E90AE7" w:rsidRDefault="00770CFA" w:rsidP="00C1768F">
            <w:pPr>
              <w:rPr>
                <w:rFonts w:ascii="Verdana" w:hAnsi="Verdana" w:cs="Arial"/>
                <w:sz w:val="20"/>
                <w:szCs w:val="20"/>
              </w:rPr>
            </w:pPr>
            <w:r w:rsidRPr="00E90AE7">
              <w:rPr>
                <w:rFonts w:ascii="Verdana" w:hAnsi="Verdana" w:cs="Arial"/>
                <w:sz w:val="20"/>
                <w:szCs w:val="20"/>
              </w:rPr>
              <w:t> </w:t>
            </w:r>
          </w:p>
        </w:tc>
      </w:tr>
      <w:tr w:rsidR="00770CFA" w:rsidRPr="00E90AE7" w14:paraId="6A415431" w14:textId="77777777" w:rsidTr="00CF69FF">
        <w:trPr>
          <w:trHeight w:val="255"/>
          <w:jc w:val="center"/>
        </w:trPr>
        <w:tc>
          <w:tcPr>
            <w:tcW w:w="2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53852E" w14:textId="77777777" w:rsidR="00770CFA" w:rsidRPr="00E90AE7" w:rsidRDefault="00770CFA" w:rsidP="00C1768F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5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28F4BA" w14:textId="77777777" w:rsidR="00770CFA" w:rsidRPr="00E90AE7" w:rsidRDefault="00770CFA" w:rsidP="00C1768F">
            <w:pPr>
              <w:rPr>
                <w:rFonts w:ascii="Verdana" w:hAnsi="Verdana" w:cs="Arial"/>
                <w:sz w:val="20"/>
                <w:szCs w:val="20"/>
              </w:rPr>
            </w:pPr>
            <w:r w:rsidRPr="00E90AE7">
              <w:rPr>
                <w:rFonts w:ascii="Verdana" w:hAnsi="Verdana" w:cs="Arial"/>
                <w:sz w:val="20"/>
                <w:szCs w:val="20"/>
              </w:rPr>
              <w:t> </w:t>
            </w:r>
          </w:p>
        </w:tc>
      </w:tr>
    </w:tbl>
    <w:p w14:paraId="6747C6B9" w14:textId="77777777" w:rsidR="00454489" w:rsidRPr="00E90AE7" w:rsidRDefault="00454489">
      <w:pPr>
        <w:rPr>
          <w:rFonts w:ascii="Verdana" w:hAnsi="Verdana" w:cs="Arial"/>
          <w:sz w:val="20"/>
          <w:szCs w:val="20"/>
        </w:rPr>
      </w:pPr>
    </w:p>
    <w:tbl>
      <w:tblPr>
        <w:tblW w:w="8681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681"/>
      </w:tblGrid>
      <w:tr w:rsidR="00454489" w:rsidRPr="00E90AE7" w14:paraId="4E4E8DB6" w14:textId="77777777" w:rsidTr="00067971">
        <w:trPr>
          <w:trHeight w:val="255"/>
          <w:jc w:val="center"/>
        </w:trPr>
        <w:tc>
          <w:tcPr>
            <w:tcW w:w="8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479F88C3" w14:textId="77777777" w:rsidR="00454489" w:rsidRPr="00E90AE7" w:rsidRDefault="00966E68" w:rsidP="00966E68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E90AE7">
              <w:rPr>
                <w:rFonts w:ascii="Verdana" w:hAnsi="Verdana" w:cs="Arial"/>
                <w:b/>
                <w:sz w:val="20"/>
                <w:szCs w:val="20"/>
              </w:rPr>
              <w:t xml:space="preserve">Proponowany termin </w:t>
            </w:r>
            <w:r w:rsidR="00983CEC" w:rsidRPr="00E90AE7">
              <w:rPr>
                <w:rFonts w:ascii="Verdana" w:hAnsi="Verdana" w:cs="Arial"/>
                <w:b/>
                <w:sz w:val="20"/>
                <w:szCs w:val="20"/>
              </w:rPr>
              <w:t xml:space="preserve">i miejsce prezentacji </w:t>
            </w:r>
          </w:p>
        </w:tc>
      </w:tr>
      <w:tr w:rsidR="00966E68" w:rsidRPr="00E90AE7" w14:paraId="19B465B9" w14:textId="77777777" w:rsidTr="001C77D7">
        <w:trPr>
          <w:trHeight w:val="255"/>
          <w:jc w:val="center"/>
        </w:trPr>
        <w:tc>
          <w:tcPr>
            <w:tcW w:w="8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9F5609" w14:textId="77777777" w:rsidR="00966E68" w:rsidRPr="00E90AE7" w:rsidRDefault="00966E68" w:rsidP="00067971">
            <w:pPr>
              <w:rPr>
                <w:rFonts w:ascii="Verdana" w:hAnsi="Verdana" w:cs="Arial"/>
                <w:sz w:val="20"/>
                <w:szCs w:val="20"/>
              </w:rPr>
            </w:pPr>
            <w:r w:rsidRPr="00E90AE7">
              <w:rPr>
                <w:rFonts w:ascii="Verdana" w:hAnsi="Verdana" w:cs="Arial"/>
                <w:sz w:val="20"/>
                <w:szCs w:val="20"/>
              </w:rPr>
              <w:t> </w:t>
            </w:r>
          </w:p>
        </w:tc>
      </w:tr>
    </w:tbl>
    <w:p w14:paraId="38AF2481" w14:textId="77777777" w:rsidR="00454489" w:rsidRPr="00E90AE7" w:rsidRDefault="00454489">
      <w:pPr>
        <w:rPr>
          <w:rFonts w:ascii="Verdana" w:hAnsi="Verdana" w:cs="Arial"/>
          <w:sz w:val="20"/>
          <w:szCs w:val="20"/>
        </w:rPr>
      </w:pPr>
    </w:p>
    <w:tbl>
      <w:tblPr>
        <w:tblW w:w="8681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08"/>
        <w:gridCol w:w="3773"/>
      </w:tblGrid>
      <w:tr w:rsidR="00983CEC" w:rsidRPr="00E90AE7" w14:paraId="18270A79" w14:textId="77777777" w:rsidTr="00983CEC">
        <w:trPr>
          <w:trHeight w:val="255"/>
          <w:jc w:val="center"/>
        </w:trPr>
        <w:tc>
          <w:tcPr>
            <w:tcW w:w="86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3218287B" w14:textId="77777777" w:rsidR="00983CEC" w:rsidRPr="00E90AE7" w:rsidRDefault="00983CEC" w:rsidP="00F47C86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E90AE7">
              <w:rPr>
                <w:rFonts w:ascii="Verdana" w:hAnsi="Verdana" w:cs="Arial"/>
                <w:b/>
                <w:sz w:val="20"/>
                <w:szCs w:val="20"/>
              </w:rPr>
              <w:t xml:space="preserve">Temat prezentacji </w:t>
            </w:r>
          </w:p>
          <w:p w14:paraId="63D5B253" w14:textId="77777777" w:rsidR="005F61E3" w:rsidRPr="00E90AE7" w:rsidRDefault="005F61E3" w:rsidP="00F47C86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E90AE7">
              <w:rPr>
                <w:rFonts w:ascii="Verdana" w:hAnsi="Verdana" w:cs="Arial"/>
                <w:sz w:val="16"/>
                <w:szCs w:val="16"/>
              </w:rPr>
              <w:t>Tematy nie będące w zainteresowaniu należy usunąć bądź wykreślić.</w:t>
            </w:r>
          </w:p>
        </w:tc>
      </w:tr>
      <w:tr w:rsidR="005F61E3" w:rsidRPr="00E90AE7" w14:paraId="0114C717" w14:textId="77777777" w:rsidTr="00F47C86">
        <w:trPr>
          <w:trHeight w:val="255"/>
          <w:jc w:val="center"/>
        </w:trPr>
        <w:tc>
          <w:tcPr>
            <w:tcW w:w="86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C98226" w14:textId="77777777" w:rsidR="005F61E3" w:rsidRPr="00E90AE7" w:rsidRDefault="005F61E3" w:rsidP="005F61E3">
            <w:pPr>
              <w:pStyle w:val="Akapitzlist"/>
              <w:numPr>
                <w:ilvl w:val="0"/>
                <w:numId w:val="29"/>
              </w:numPr>
              <w:spacing w:after="0" w:line="240" w:lineRule="auto"/>
              <w:contextualSpacing/>
              <w:rPr>
                <w:sz w:val="20"/>
                <w:szCs w:val="20"/>
              </w:rPr>
            </w:pPr>
            <w:r w:rsidRPr="00E90AE7">
              <w:rPr>
                <w:sz w:val="20"/>
                <w:szCs w:val="20"/>
              </w:rPr>
              <w:t xml:space="preserve">System </w:t>
            </w:r>
            <w:r w:rsidR="007908F8" w:rsidRPr="00E90AE7">
              <w:rPr>
                <w:sz w:val="20"/>
                <w:szCs w:val="20"/>
              </w:rPr>
              <w:t>k</w:t>
            </w:r>
            <w:r w:rsidRPr="00E90AE7">
              <w:rPr>
                <w:sz w:val="20"/>
                <w:szCs w:val="20"/>
              </w:rPr>
              <w:t xml:space="preserve">ontroli </w:t>
            </w:r>
            <w:r w:rsidR="007908F8" w:rsidRPr="00E90AE7">
              <w:rPr>
                <w:sz w:val="20"/>
                <w:szCs w:val="20"/>
              </w:rPr>
              <w:t>d</w:t>
            </w:r>
            <w:r w:rsidRPr="00E90AE7">
              <w:rPr>
                <w:sz w:val="20"/>
                <w:szCs w:val="20"/>
              </w:rPr>
              <w:t>ostępu RACS 5</w:t>
            </w:r>
          </w:p>
          <w:p w14:paraId="4992BC81" w14:textId="77777777" w:rsidR="005F61E3" w:rsidRPr="00E90AE7" w:rsidRDefault="007908F8" w:rsidP="00E55DA1">
            <w:pPr>
              <w:numPr>
                <w:ilvl w:val="0"/>
                <w:numId w:val="29"/>
              </w:numPr>
              <w:rPr>
                <w:rFonts w:ascii="Verdana" w:hAnsi="Verdana" w:cs="Arial"/>
                <w:sz w:val="20"/>
                <w:szCs w:val="20"/>
              </w:rPr>
            </w:pPr>
            <w:r w:rsidRPr="00E90AE7">
              <w:rPr>
                <w:rFonts w:ascii="Verdana" w:hAnsi="Verdana"/>
                <w:sz w:val="20"/>
                <w:szCs w:val="20"/>
              </w:rPr>
              <w:t>Migracja z systemu k</w:t>
            </w:r>
            <w:r w:rsidR="005F61E3" w:rsidRPr="00E90AE7">
              <w:rPr>
                <w:rFonts w:ascii="Verdana" w:hAnsi="Verdana"/>
                <w:sz w:val="20"/>
                <w:szCs w:val="20"/>
              </w:rPr>
              <w:t xml:space="preserve">ontroli </w:t>
            </w:r>
            <w:r w:rsidR="00E55DA1" w:rsidRPr="00E90AE7">
              <w:rPr>
                <w:rFonts w:ascii="Verdana" w:hAnsi="Verdana"/>
                <w:sz w:val="20"/>
                <w:szCs w:val="20"/>
              </w:rPr>
              <w:t>d</w:t>
            </w:r>
            <w:r w:rsidR="005F61E3" w:rsidRPr="00E90AE7">
              <w:rPr>
                <w:rFonts w:ascii="Verdana" w:hAnsi="Verdana"/>
                <w:sz w:val="20"/>
                <w:szCs w:val="20"/>
              </w:rPr>
              <w:t>ostępu RACS 4 do RACS 5</w:t>
            </w:r>
          </w:p>
          <w:p w14:paraId="1D566C65" w14:textId="77777777" w:rsidR="005F61E3" w:rsidRPr="00E90AE7" w:rsidRDefault="005F61E3" w:rsidP="005F61E3">
            <w:pPr>
              <w:pStyle w:val="Akapitzlist"/>
              <w:numPr>
                <w:ilvl w:val="0"/>
                <w:numId w:val="29"/>
              </w:numPr>
              <w:spacing w:after="0" w:line="240" w:lineRule="auto"/>
              <w:contextualSpacing/>
              <w:rPr>
                <w:sz w:val="20"/>
                <w:szCs w:val="20"/>
              </w:rPr>
            </w:pPr>
            <w:r w:rsidRPr="00E90AE7">
              <w:rPr>
                <w:sz w:val="20"/>
                <w:szCs w:val="20"/>
              </w:rPr>
              <w:t xml:space="preserve">Program do rejestracji czasu pracy RCP Master </w:t>
            </w:r>
            <w:r w:rsidR="00FE074E" w:rsidRPr="00E90AE7">
              <w:rPr>
                <w:sz w:val="20"/>
                <w:szCs w:val="20"/>
              </w:rPr>
              <w:t>4</w:t>
            </w:r>
          </w:p>
          <w:p w14:paraId="178915C4" w14:textId="77777777" w:rsidR="005F61E3" w:rsidRPr="00E90AE7" w:rsidRDefault="005F61E3" w:rsidP="005F61E3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454489" w:rsidRPr="00E90AE7" w14:paraId="7DCC382C" w14:textId="77777777" w:rsidTr="00067971">
        <w:trPr>
          <w:trHeight w:val="255"/>
          <w:jc w:val="center"/>
        </w:trPr>
        <w:tc>
          <w:tcPr>
            <w:tcW w:w="86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15266A64" w14:textId="77777777" w:rsidR="00EA0AE8" w:rsidRPr="00E90AE7" w:rsidRDefault="00983CEC" w:rsidP="005F61E3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E90AE7">
              <w:rPr>
                <w:rFonts w:ascii="Verdana" w:hAnsi="Verdana" w:cs="Arial"/>
                <w:sz w:val="20"/>
                <w:szCs w:val="20"/>
              </w:rPr>
              <w:t>Opis systemu kontro</w:t>
            </w:r>
            <w:r w:rsidR="006B39F3" w:rsidRPr="00E90AE7">
              <w:rPr>
                <w:rFonts w:ascii="Verdana" w:hAnsi="Verdana" w:cs="Arial"/>
                <w:sz w:val="20"/>
                <w:szCs w:val="20"/>
              </w:rPr>
              <w:t xml:space="preserve">li </w:t>
            </w:r>
            <w:r w:rsidR="00E90AE7" w:rsidRPr="00E90AE7">
              <w:rPr>
                <w:rFonts w:ascii="Verdana" w:hAnsi="Verdana" w:cs="Arial"/>
                <w:sz w:val="20"/>
                <w:szCs w:val="20"/>
              </w:rPr>
              <w:t>dostępu,</w:t>
            </w:r>
            <w:r w:rsidR="006B39F3" w:rsidRPr="00E90AE7">
              <w:rPr>
                <w:rFonts w:ascii="Verdana" w:hAnsi="Verdana" w:cs="Arial"/>
                <w:sz w:val="20"/>
                <w:szCs w:val="20"/>
              </w:rPr>
              <w:t xml:space="preserve"> którego ma dotyczyć </w:t>
            </w:r>
            <w:r w:rsidRPr="00E90AE7">
              <w:rPr>
                <w:rFonts w:ascii="Verdana" w:hAnsi="Verdana" w:cs="Arial"/>
                <w:sz w:val="20"/>
                <w:szCs w:val="20"/>
              </w:rPr>
              <w:t>prezentacja</w:t>
            </w:r>
          </w:p>
        </w:tc>
      </w:tr>
      <w:tr w:rsidR="005F61E3" w:rsidRPr="00E90AE7" w14:paraId="3E7093E2" w14:textId="77777777" w:rsidTr="00E90AE7">
        <w:trPr>
          <w:trHeight w:val="180"/>
          <w:jc w:val="center"/>
        </w:trPr>
        <w:tc>
          <w:tcPr>
            <w:tcW w:w="4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93DE05" w14:textId="77777777" w:rsidR="005F61E3" w:rsidRPr="00E90AE7" w:rsidRDefault="00E90AE7" w:rsidP="00983CEC">
            <w:pPr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Liczba</w:t>
            </w:r>
            <w:r w:rsidR="005F61E3" w:rsidRPr="00E90AE7">
              <w:rPr>
                <w:rFonts w:ascii="Verdana" w:hAnsi="Verdana"/>
                <w:sz w:val="20"/>
              </w:rPr>
              <w:t xml:space="preserve"> przejść w systemie</w:t>
            </w:r>
          </w:p>
        </w:tc>
        <w:tc>
          <w:tcPr>
            <w:tcW w:w="3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B92296" w14:textId="77777777" w:rsidR="005F61E3" w:rsidRPr="00E90AE7" w:rsidRDefault="005F61E3" w:rsidP="00983CEC">
            <w:pPr>
              <w:rPr>
                <w:rFonts w:ascii="Verdana" w:hAnsi="Verdana"/>
                <w:sz w:val="20"/>
              </w:rPr>
            </w:pPr>
          </w:p>
        </w:tc>
      </w:tr>
      <w:tr w:rsidR="005F61E3" w:rsidRPr="00E90AE7" w14:paraId="366773AF" w14:textId="77777777" w:rsidTr="00E90AE7">
        <w:trPr>
          <w:trHeight w:val="180"/>
          <w:jc w:val="center"/>
        </w:trPr>
        <w:tc>
          <w:tcPr>
            <w:tcW w:w="4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E61233" w14:textId="77777777" w:rsidR="005F61E3" w:rsidRPr="00E90AE7" w:rsidRDefault="00E90AE7" w:rsidP="00983CEC">
            <w:pPr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Liczba</w:t>
            </w:r>
            <w:r w:rsidR="005F61E3" w:rsidRPr="00E90AE7">
              <w:rPr>
                <w:rFonts w:ascii="Verdana" w:hAnsi="Verdana"/>
                <w:sz w:val="20"/>
              </w:rPr>
              <w:t xml:space="preserve"> użytkowników/pracowników</w:t>
            </w:r>
          </w:p>
        </w:tc>
        <w:tc>
          <w:tcPr>
            <w:tcW w:w="3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52B35" w14:textId="77777777" w:rsidR="005F61E3" w:rsidRPr="00E90AE7" w:rsidRDefault="005F61E3" w:rsidP="00983CEC">
            <w:pPr>
              <w:rPr>
                <w:rFonts w:ascii="Verdana" w:hAnsi="Verdana"/>
                <w:sz w:val="20"/>
              </w:rPr>
            </w:pPr>
          </w:p>
        </w:tc>
      </w:tr>
      <w:tr w:rsidR="005F61E3" w:rsidRPr="00E90AE7" w14:paraId="69052805" w14:textId="77777777" w:rsidTr="00E90AE7">
        <w:trPr>
          <w:trHeight w:val="180"/>
          <w:jc w:val="center"/>
        </w:trPr>
        <w:tc>
          <w:tcPr>
            <w:tcW w:w="4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CDDBD6" w14:textId="77777777" w:rsidR="005F61E3" w:rsidRPr="00E90AE7" w:rsidRDefault="005F61E3" w:rsidP="00983CEC">
            <w:pPr>
              <w:rPr>
                <w:rFonts w:ascii="Verdana" w:hAnsi="Verdana"/>
                <w:sz w:val="20"/>
              </w:rPr>
            </w:pPr>
            <w:r w:rsidRPr="00E90AE7">
              <w:rPr>
                <w:rFonts w:ascii="Verdana" w:hAnsi="Verdana"/>
                <w:sz w:val="20"/>
              </w:rPr>
              <w:t>Aktualnie użytkowany system kontroli dostępu</w:t>
            </w:r>
          </w:p>
        </w:tc>
        <w:tc>
          <w:tcPr>
            <w:tcW w:w="3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7783B9" w14:textId="77777777" w:rsidR="005F61E3" w:rsidRPr="00E90AE7" w:rsidRDefault="005F61E3" w:rsidP="00983CEC">
            <w:pPr>
              <w:rPr>
                <w:rFonts w:ascii="Verdana" w:hAnsi="Verdana"/>
                <w:sz w:val="20"/>
              </w:rPr>
            </w:pPr>
          </w:p>
        </w:tc>
      </w:tr>
      <w:tr w:rsidR="005F61E3" w:rsidRPr="00E90AE7" w14:paraId="4AF7F85C" w14:textId="77777777" w:rsidTr="00E90AE7">
        <w:trPr>
          <w:trHeight w:val="180"/>
          <w:jc w:val="center"/>
        </w:trPr>
        <w:tc>
          <w:tcPr>
            <w:tcW w:w="4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DD4387" w14:textId="77777777" w:rsidR="005F61E3" w:rsidRPr="00E90AE7" w:rsidRDefault="005F61E3" w:rsidP="00983CEC">
            <w:pPr>
              <w:rPr>
                <w:rFonts w:ascii="Verdana" w:hAnsi="Verdana"/>
                <w:sz w:val="20"/>
              </w:rPr>
            </w:pPr>
            <w:r w:rsidRPr="00E90AE7">
              <w:rPr>
                <w:rFonts w:ascii="Verdana" w:hAnsi="Verdana"/>
                <w:sz w:val="20"/>
              </w:rPr>
              <w:t>Aktualnie użytkowany program RCP</w:t>
            </w:r>
          </w:p>
        </w:tc>
        <w:tc>
          <w:tcPr>
            <w:tcW w:w="3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744140" w14:textId="77777777" w:rsidR="005F61E3" w:rsidRPr="00E90AE7" w:rsidRDefault="005F61E3" w:rsidP="00983CEC">
            <w:pPr>
              <w:rPr>
                <w:rFonts w:ascii="Verdana" w:hAnsi="Verdana"/>
                <w:sz w:val="20"/>
              </w:rPr>
            </w:pPr>
          </w:p>
        </w:tc>
      </w:tr>
      <w:tr w:rsidR="005F61E3" w:rsidRPr="00E90AE7" w14:paraId="0C899F40" w14:textId="77777777" w:rsidTr="00E90AE7">
        <w:trPr>
          <w:trHeight w:val="180"/>
          <w:jc w:val="center"/>
        </w:trPr>
        <w:tc>
          <w:tcPr>
            <w:tcW w:w="4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FFBF89" w14:textId="77777777" w:rsidR="005F61E3" w:rsidRPr="00E90AE7" w:rsidRDefault="005F61E3" w:rsidP="00983CEC">
            <w:pPr>
              <w:rPr>
                <w:rFonts w:ascii="Verdana" w:hAnsi="Verdana"/>
                <w:sz w:val="20"/>
              </w:rPr>
            </w:pPr>
            <w:r w:rsidRPr="00E90AE7">
              <w:rPr>
                <w:rFonts w:ascii="Verdana" w:hAnsi="Verdana"/>
                <w:sz w:val="20"/>
              </w:rPr>
              <w:t>Orientacyjny termin rozpoczęcia inwestycji</w:t>
            </w:r>
          </w:p>
        </w:tc>
        <w:tc>
          <w:tcPr>
            <w:tcW w:w="3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63A3A3" w14:textId="77777777" w:rsidR="005F61E3" w:rsidRPr="00E90AE7" w:rsidRDefault="005F61E3" w:rsidP="00983CEC">
            <w:pPr>
              <w:rPr>
                <w:rFonts w:ascii="Verdana" w:hAnsi="Verdana"/>
                <w:sz w:val="20"/>
              </w:rPr>
            </w:pPr>
          </w:p>
        </w:tc>
      </w:tr>
      <w:tr w:rsidR="005F61E3" w:rsidRPr="00E90AE7" w14:paraId="41F06BB3" w14:textId="77777777" w:rsidTr="00E90AE7">
        <w:trPr>
          <w:trHeight w:val="180"/>
          <w:jc w:val="center"/>
        </w:trPr>
        <w:tc>
          <w:tcPr>
            <w:tcW w:w="4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AF1778" w14:textId="77777777" w:rsidR="005F61E3" w:rsidRPr="00E90AE7" w:rsidRDefault="005F61E3" w:rsidP="00983CEC">
            <w:pPr>
              <w:rPr>
                <w:rFonts w:ascii="Verdana" w:hAnsi="Verdana"/>
                <w:sz w:val="20"/>
              </w:rPr>
            </w:pPr>
            <w:r w:rsidRPr="00E90AE7">
              <w:rPr>
                <w:rFonts w:ascii="Verdana" w:hAnsi="Verdana"/>
                <w:sz w:val="20"/>
              </w:rPr>
              <w:t>Orientacyjny termin zakończenia inwestycji</w:t>
            </w:r>
          </w:p>
        </w:tc>
        <w:tc>
          <w:tcPr>
            <w:tcW w:w="3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24196E" w14:textId="77777777" w:rsidR="005F61E3" w:rsidRPr="00E90AE7" w:rsidRDefault="005F61E3" w:rsidP="00983CEC">
            <w:pPr>
              <w:rPr>
                <w:rFonts w:ascii="Verdana" w:hAnsi="Verdana"/>
                <w:sz w:val="20"/>
              </w:rPr>
            </w:pPr>
          </w:p>
        </w:tc>
      </w:tr>
      <w:tr w:rsidR="00454489" w:rsidRPr="00E90AE7" w14:paraId="75B1B784" w14:textId="77777777" w:rsidTr="00E90AE7">
        <w:trPr>
          <w:trHeight w:val="1707"/>
          <w:jc w:val="center"/>
        </w:trPr>
        <w:tc>
          <w:tcPr>
            <w:tcW w:w="86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608A98" w14:textId="77777777" w:rsidR="00983CEC" w:rsidRPr="00E90AE7" w:rsidRDefault="005F61E3" w:rsidP="005F61E3">
            <w:pPr>
              <w:rPr>
                <w:rFonts w:ascii="Verdana" w:hAnsi="Verdana"/>
                <w:sz w:val="20"/>
              </w:rPr>
            </w:pPr>
            <w:r w:rsidRPr="00E90AE7">
              <w:rPr>
                <w:rFonts w:ascii="Verdana" w:hAnsi="Verdana"/>
                <w:sz w:val="20"/>
              </w:rPr>
              <w:t>O</w:t>
            </w:r>
            <w:r w:rsidR="00983CEC" w:rsidRPr="00E90AE7">
              <w:rPr>
                <w:rFonts w:ascii="Verdana" w:hAnsi="Verdana"/>
                <w:sz w:val="20"/>
              </w:rPr>
              <w:t>pis planowane</w:t>
            </w:r>
            <w:r w:rsidR="003D5B25" w:rsidRPr="00E90AE7">
              <w:rPr>
                <w:rFonts w:ascii="Verdana" w:hAnsi="Verdana"/>
                <w:sz w:val="20"/>
              </w:rPr>
              <w:t>j inwestycji</w:t>
            </w:r>
          </w:p>
        </w:tc>
      </w:tr>
    </w:tbl>
    <w:p w14:paraId="3DDA3C0A" w14:textId="77777777" w:rsidR="00454489" w:rsidRPr="00E90AE7" w:rsidRDefault="00454489">
      <w:pPr>
        <w:rPr>
          <w:rFonts w:ascii="Verdana" w:hAnsi="Verdana" w:cs="Arial"/>
          <w:sz w:val="20"/>
          <w:szCs w:val="20"/>
        </w:rPr>
      </w:pPr>
    </w:p>
    <w:p w14:paraId="783E137C" w14:textId="77777777" w:rsidR="00E90AE7" w:rsidRPr="00E90AE7" w:rsidRDefault="00E56CCD" w:rsidP="00E56CCD">
      <w:pPr>
        <w:rPr>
          <w:rFonts w:ascii="Verdana" w:hAnsi="Verdana" w:cs="Arial"/>
          <w:sz w:val="16"/>
          <w:szCs w:val="16"/>
        </w:rPr>
      </w:pPr>
      <w:r w:rsidRPr="00E90AE7">
        <w:rPr>
          <w:rFonts w:ascii="Verdana" w:hAnsi="Verdana" w:cs="Arial"/>
          <w:sz w:val="16"/>
          <w:szCs w:val="16"/>
        </w:rPr>
        <w:t xml:space="preserve">Wszelkie kwestie nie określone w niniejszym dokumencie są regulowane wyłącznie przez Ogólne Warunki Handlowe firmy </w:t>
      </w:r>
      <w:r w:rsidR="00E90AE7" w:rsidRPr="00E90AE7">
        <w:rPr>
          <w:rFonts w:ascii="Verdana" w:hAnsi="Verdana" w:cs="Arial"/>
          <w:sz w:val="16"/>
          <w:szCs w:val="16"/>
        </w:rPr>
        <w:t>Roger</w:t>
      </w:r>
      <w:r w:rsidRPr="00E90AE7">
        <w:rPr>
          <w:rFonts w:ascii="Verdana" w:hAnsi="Verdana" w:cs="Arial"/>
          <w:sz w:val="16"/>
          <w:szCs w:val="16"/>
        </w:rPr>
        <w:t xml:space="preserve"> („OWH”) obowiązujące według stanu prawnego na dzień zawarcia umowy. OWH są dostępne na witrynie internetowej www.roger.pl lub przesyłane na żądanie.</w:t>
      </w:r>
      <w:r w:rsidR="00A65831" w:rsidRPr="00E90AE7">
        <w:rPr>
          <w:rFonts w:ascii="Verdana" w:hAnsi="Verdana" w:cs="Arial"/>
          <w:sz w:val="16"/>
          <w:szCs w:val="16"/>
        </w:rPr>
        <w:t xml:space="preserve"> </w:t>
      </w:r>
      <w:r w:rsidR="003654B0" w:rsidRPr="00E90AE7">
        <w:rPr>
          <w:rFonts w:ascii="Verdana" w:hAnsi="Verdana" w:cs="Arial"/>
          <w:sz w:val="16"/>
          <w:szCs w:val="16"/>
        </w:rPr>
        <w:br/>
      </w:r>
      <w:r w:rsidR="00C87394" w:rsidRPr="00E90AE7">
        <w:rPr>
          <w:rFonts w:ascii="Verdana" w:hAnsi="Verdana" w:cs="Arial"/>
          <w:sz w:val="16"/>
          <w:szCs w:val="16"/>
        </w:rPr>
        <w:t xml:space="preserve">Firma </w:t>
      </w:r>
      <w:r w:rsidR="00E90AE7" w:rsidRPr="00E90AE7">
        <w:rPr>
          <w:rFonts w:ascii="Verdana" w:hAnsi="Verdana" w:cs="Arial"/>
          <w:sz w:val="16"/>
          <w:szCs w:val="16"/>
        </w:rPr>
        <w:t>Roger</w:t>
      </w:r>
      <w:r w:rsidR="00C87394" w:rsidRPr="00E90AE7">
        <w:rPr>
          <w:rFonts w:ascii="Verdana" w:hAnsi="Verdana" w:cs="Arial"/>
          <w:sz w:val="16"/>
          <w:szCs w:val="16"/>
        </w:rPr>
        <w:t xml:space="preserve"> zastrzega sobie prawo do odmowy przeprowadzenia prezentacji bez podania przyczyny.</w:t>
      </w:r>
    </w:p>
    <w:p w14:paraId="007E83AC" w14:textId="77777777" w:rsidR="00454489" w:rsidRDefault="00454489" w:rsidP="00E56CCD">
      <w:pPr>
        <w:rPr>
          <w:rFonts w:ascii="Verdana" w:hAnsi="Verdana" w:cs="Arial"/>
          <w:sz w:val="20"/>
          <w:szCs w:val="20"/>
        </w:rPr>
      </w:pPr>
    </w:p>
    <w:p w14:paraId="108E0846" w14:textId="77777777" w:rsidR="00E90AE7" w:rsidRDefault="00E90AE7" w:rsidP="00E56CCD">
      <w:pPr>
        <w:rPr>
          <w:rFonts w:ascii="Verdana" w:hAnsi="Verdana" w:cs="Arial"/>
          <w:sz w:val="20"/>
          <w:szCs w:val="20"/>
        </w:rPr>
      </w:pPr>
    </w:p>
    <w:p w14:paraId="3D353643" w14:textId="77777777" w:rsidR="004B7A75" w:rsidRPr="00E90AE7" w:rsidRDefault="004B7A75" w:rsidP="00E56CCD">
      <w:pPr>
        <w:rPr>
          <w:rFonts w:ascii="Verdana" w:hAnsi="Verdana" w:cs="Arial"/>
          <w:sz w:val="20"/>
          <w:szCs w:val="20"/>
        </w:rPr>
      </w:pPr>
    </w:p>
    <w:p w14:paraId="33E00E0B" w14:textId="77777777" w:rsidR="00FA7EF3" w:rsidRPr="00E90AE7" w:rsidRDefault="003D5B25" w:rsidP="00E90AE7">
      <w:pPr>
        <w:jc w:val="right"/>
        <w:rPr>
          <w:rFonts w:ascii="Verdana" w:hAnsi="Verdana" w:cs="Arial"/>
          <w:sz w:val="20"/>
          <w:szCs w:val="20"/>
        </w:rPr>
      </w:pPr>
      <w:r w:rsidRPr="00E90AE7">
        <w:rPr>
          <w:rFonts w:ascii="Verdana" w:hAnsi="Verdana" w:cs="Arial"/>
          <w:sz w:val="20"/>
          <w:szCs w:val="20"/>
        </w:rPr>
        <w:t>Zgłaszający</w:t>
      </w:r>
      <w:r w:rsidR="00454489" w:rsidRPr="00E90AE7">
        <w:rPr>
          <w:rFonts w:ascii="Verdana" w:hAnsi="Verdana" w:cs="Arial"/>
          <w:sz w:val="20"/>
          <w:szCs w:val="20"/>
        </w:rPr>
        <w:t xml:space="preserve"> (imię, nazwisko</w:t>
      </w:r>
      <w:r w:rsidR="00E90AE7" w:rsidRPr="00E90AE7">
        <w:rPr>
          <w:rFonts w:ascii="Verdana" w:hAnsi="Verdana" w:cs="Arial"/>
          <w:sz w:val="20"/>
          <w:szCs w:val="20"/>
        </w:rPr>
        <w:t>):</w:t>
      </w:r>
      <w:r w:rsidR="00454489" w:rsidRPr="00E90AE7">
        <w:rPr>
          <w:rFonts w:ascii="Verdana" w:hAnsi="Verdana" w:cs="Arial"/>
          <w:sz w:val="20"/>
          <w:szCs w:val="20"/>
        </w:rPr>
        <w:t xml:space="preserve"> …………………………………</w:t>
      </w:r>
      <w:r w:rsidR="00E90AE7" w:rsidRPr="00E90AE7">
        <w:rPr>
          <w:rFonts w:ascii="Verdana" w:hAnsi="Verdana" w:cs="Arial"/>
          <w:sz w:val="20"/>
          <w:szCs w:val="20"/>
        </w:rPr>
        <w:t>……</w:t>
      </w:r>
      <w:r w:rsidR="00454489" w:rsidRPr="00E90AE7">
        <w:rPr>
          <w:rFonts w:ascii="Verdana" w:hAnsi="Verdana" w:cs="Arial"/>
          <w:sz w:val="20"/>
          <w:szCs w:val="20"/>
        </w:rPr>
        <w:t>.</w:t>
      </w:r>
    </w:p>
    <w:sectPr w:rsidR="00FA7EF3" w:rsidRPr="00E90AE7" w:rsidSect="005F61E3">
      <w:headerReference w:type="even" r:id="rId12"/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647DF8" w14:textId="77777777" w:rsidR="00604903" w:rsidRDefault="00604903">
      <w:r>
        <w:separator/>
      </w:r>
    </w:p>
  </w:endnote>
  <w:endnote w:type="continuationSeparator" w:id="0">
    <w:p w14:paraId="370F22C9" w14:textId="77777777" w:rsidR="00604903" w:rsidRDefault="006049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7D7B3E" w14:textId="77777777" w:rsidR="00E833B2" w:rsidRPr="00E90AE7" w:rsidRDefault="00E833B2">
    <w:pPr>
      <w:pStyle w:val="Stopka"/>
      <w:rPr>
        <w:rFonts w:ascii="Verdana" w:hAnsi="Verdana"/>
        <w:sz w:val="18"/>
        <w:szCs w:val="18"/>
      </w:rPr>
    </w:pPr>
    <w:r w:rsidRPr="00E90AE7">
      <w:rPr>
        <w:rFonts w:ascii="Verdana" w:hAnsi="Verdana"/>
        <w:sz w:val="18"/>
        <w:szCs w:val="18"/>
      </w:rPr>
      <w:t xml:space="preserve">Strona </w:t>
    </w:r>
    <w:r w:rsidRPr="00E90AE7">
      <w:rPr>
        <w:rFonts w:ascii="Verdana" w:hAnsi="Verdana"/>
        <w:sz w:val="18"/>
        <w:szCs w:val="18"/>
      </w:rPr>
      <w:fldChar w:fldCharType="begin"/>
    </w:r>
    <w:r w:rsidRPr="00E90AE7">
      <w:rPr>
        <w:rFonts w:ascii="Verdana" w:hAnsi="Verdana"/>
        <w:sz w:val="18"/>
        <w:szCs w:val="18"/>
      </w:rPr>
      <w:instrText xml:space="preserve"> PAGE </w:instrText>
    </w:r>
    <w:r w:rsidRPr="00E90AE7">
      <w:rPr>
        <w:rFonts w:ascii="Verdana" w:hAnsi="Verdana"/>
        <w:sz w:val="18"/>
        <w:szCs w:val="18"/>
      </w:rPr>
      <w:fldChar w:fldCharType="separate"/>
    </w:r>
    <w:r w:rsidR="00FE074E" w:rsidRPr="00E90AE7">
      <w:rPr>
        <w:rFonts w:ascii="Verdana" w:hAnsi="Verdana"/>
        <w:noProof/>
        <w:sz w:val="18"/>
        <w:szCs w:val="18"/>
      </w:rPr>
      <w:t>1</w:t>
    </w:r>
    <w:r w:rsidRPr="00E90AE7">
      <w:rPr>
        <w:rFonts w:ascii="Verdana" w:hAnsi="Verdana"/>
        <w:sz w:val="18"/>
        <w:szCs w:val="18"/>
      </w:rPr>
      <w:fldChar w:fldCharType="end"/>
    </w:r>
    <w:r w:rsidRPr="00E90AE7">
      <w:rPr>
        <w:rFonts w:ascii="Verdana" w:hAnsi="Verdana"/>
        <w:sz w:val="18"/>
        <w:szCs w:val="18"/>
      </w:rPr>
      <w:t xml:space="preserve"> z </w:t>
    </w:r>
    <w:r w:rsidRPr="00E90AE7">
      <w:rPr>
        <w:rFonts w:ascii="Verdana" w:hAnsi="Verdana"/>
        <w:sz w:val="18"/>
        <w:szCs w:val="18"/>
      </w:rPr>
      <w:fldChar w:fldCharType="begin"/>
    </w:r>
    <w:r w:rsidRPr="00E90AE7">
      <w:rPr>
        <w:rFonts w:ascii="Verdana" w:hAnsi="Verdana"/>
        <w:sz w:val="18"/>
        <w:szCs w:val="18"/>
      </w:rPr>
      <w:instrText xml:space="preserve"> NUMPAGES </w:instrText>
    </w:r>
    <w:r w:rsidRPr="00E90AE7">
      <w:rPr>
        <w:rFonts w:ascii="Verdana" w:hAnsi="Verdana"/>
        <w:sz w:val="18"/>
        <w:szCs w:val="18"/>
      </w:rPr>
      <w:fldChar w:fldCharType="separate"/>
    </w:r>
    <w:r w:rsidR="00FE074E" w:rsidRPr="00E90AE7">
      <w:rPr>
        <w:rFonts w:ascii="Verdana" w:hAnsi="Verdana"/>
        <w:noProof/>
        <w:sz w:val="18"/>
        <w:szCs w:val="18"/>
      </w:rPr>
      <w:t>1</w:t>
    </w:r>
    <w:r w:rsidRPr="00E90AE7">
      <w:rPr>
        <w:rFonts w:ascii="Verdana" w:hAnsi="Verdana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4B9ADA" w14:textId="77777777" w:rsidR="00604903" w:rsidRDefault="00604903">
      <w:r>
        <w:separator/>
      </w:r>
    </w:p>
  </w:footnote>
  <w:footnote w:type="continuationSeparator" w:id="0">
    <w:p w14:paraId="5DADF711" w14:textId="77777777" w:rsidR="00604903" w:rsidRDefault="006049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E1435B" w14:textId="77777777" w:rsidR="00684481" w:rsidRDefault="00F95067">
    <w:pPr>
      <w:pStyle w:val="Nagwek"/>
    </w:pPr>
    <w:r>
      <w:pict w14:anchorId="2154DF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453pt;height:36pt">
          <v:imagedata r:id="rId1" o:title="nagłówek-2021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A52616" w14:textId="77777777" w:rsidR="00E90AE7" w:rsidRPr="00E90AE7" w:rsidRDefault="00F95067" w:rsidP="00E90AE7">
    <w:pPr>
      <w:tabs>
        <w:tab w:val="center" w:pos="4536"/>
        <w:tab w:val="right" w:pos="9072"/>
      </w:tabs>
      <w:rPr>
        <w:rFonts w:ascii="Verdana" w:hAnsi="Verdana"/>
        <w:sz w:val="18"/>
        <w:szCs w:val="18"/>
      </w:rPr>
    </w:pPr>
    <w:r>
      <w:rPr>
        <w:noProof/>
      </w:rPr>
      <w:pict w14:anchorId="61C5653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2" type="#_x0000_t75" style="position:absolute;margin-left:376.15pt;margin-top:-.95pt;width:77.3pt;height:40.5pt;z-index:-251658752">
          <v:imagedata r:id="rId1" o:title="rogerAA_blue"/>
        </v:shape>
      </w:pict>
    </w:r>
    <w:r w:rsidR="00E90AE7" w:rsidRPr="00E90AE7">
      <w:rPr>
        <w:rFonts w:ascii="Verdana" w:hAnsi="Verdana"/>
        <w:sz w:val="18"/>
        <w:szCs w:val="18"/>
      </w:rPr>
      <w:t>Roger Sp. z o.o. sp. k.</w:t>
    </w:r>
  </w:p>
  <w:p w14:paraId="36B2D2F0" w14:textId="77777777" w:rsidR="00E90AE7" w:rsidRPr="00E90AE7" w:rsidRDefault="00E90AE7" w:rsidP="00E90AE7">
    <w:pPr>
      <w:tabs>
        <w:tab w:val="center" w:pos="4536"/>
        <w:tab w:val="right" w:pos="9072"/>
      </w:tabs>
      <w:rPr>
        <w:rFonts w:ascii="Verdana" w:hAnsi="Verdana"/>
        <w:sz w:val="18"/>
        <w:szCs w:val="18"/>
      </w:rPr>
    </w:pPr>
    <w:r w:rsidRPr="00E90AE7">
      <w:rPr>
        <w:rFonts w:ascii="Verdana" w:hAnsi="Verdana"/>
        <w:sz w:val="18"/>
        <w:szCs w:val="18"/>
      </w:rPr>
      <w:t>Gościszewo 59, 82-400 Sztum</w:t>
    </w:r>
  </w:p>
  <w:p w14:paraId="05531CD4" w14:textId="77777777" w:rsidR="00E90AE7" w:rsidRPr="00E90AE7" w:rsidRDefault="00E90AE7" w:rsidP="00E90AE7">
    <w:pPr>
      <w:tabs>
        <w:tab w:val="center" w:pos="4536"/>
        <w:tab w:val="right" w:pos="9072"/>
      </w:tabs>
      <w:rPr>
        <w:rFonts w:ascii="Verdana" w:hAnsi="Verdana"/>
        <w:sz w:val="18"/>
        <w:szCs w:val="18"/>
        <w:lang w:val="en-US"/>
      </w:rPr>
    </w:pPr>
    <w:r w:rsidRPr="00E90AE7">
      <w:rPr>
        <w:rFonts w:ascii="Verdana" w:hAnsi="Verdana"/>
        <w:sz w:val="18"/>
        <w:szCs w:val="18"/>
        <w:lang w:val="en-US"/>
      </w:rPr>
      <w:t>Tel.: +48 55 272 01 32</w:t>
    </w:r>
  </w:p>
  <w:p w14:paraId="6085AA1C" w14:textId="77777777" w:rsidR="00E90AE7" w:rsidRPr="00E90AE7" w:rsidRDefault="00E90AE7" w:rsidP="00E90AE7">
    <w:pPr>
      <w:tabs>
        <w:tab w:val="center" w:pos="4536"/>
        <w:tab w:val="right" w:pos="9072"/>
      </w:tabs>
      <w:rPr>
        <w:rFonts w:ascii="Verdana" w:hAnsi="Verdana"/>
        <w:sz w:val="18"/>
        <w:szCs w:val="18"/>
        <w:lang w:val="en-US"/>
      </w:rPr>
    </w:pPr>
    <w:r w:rsidRPr="00E90AE7">
      <w:rPr>
        <w:rFonts w:ascii="Verdana" w:hAnsi="Verdana"/>
        <w:sz w:val="18"/>
        <w:szCs w:val="18"/>
        <w:lang w:val="en-US"/>
      </w:rPr>
      <w:t>Fax: +48 55 272 01 33</w:t>
    </w:r>
  </w:p>
  <w:p w14:paraId="02DBDDC0" w14:textId="77777777" w:rsidR="00930A1C" w:rsidRDefault="00E90AE7" w:rsidP="00E90AE7">
    <w:pPr>
      <w:tabs>
        <w:tab w:val="center" w:pos="4536"/>
        <w:tab w:val="right" w:pos="9072"/>
      </w:tabs>
      <w:rPr>
        <w:rFonts w:ascii="Verdana" w:hAnsi="Verdana"/>
        <w:sz w:val="18"/>
        <w:szCs w:val="18"/>
        <w:lang w:val="en-US"/>
      </w:rPr>
    </w:pPr>
    <w:r w:rsidRPr="00E90AE7">
      <w:rPr>
        <w:rFonts w:ascii="Verdana" w:hAnsi="Verdana"/>
        <w:sz w:val="18"/>
        <w:szCs w:val="18"/>
        <w:lang w:val="en-US"/>
      </w:rPr>
      <w:t xml:space="preserve">E-mail: </w:t>
    </w:r>
    <w:hyperlink r:id="rId2" w:history="1">
      <w:r w:rsidRPr="00E90AE7">
        <w:rPr>
          <w:rFonts w:ascii="Verdana" w:hAnsi="Verdana"/>
          <w:color w:val="0000FF"/>
          <w:sz w:val="18"/>
          <w:szCs w:val="18"/>
          <w:u w:val="single"/>
          <w:lang w:val="en-US"/>
        </w:rPr>
        <w:t>roger@roger.pl</w:t>
      </w:r>
    </w:hyperlink>
  </w:p>
  <w:p w14:paraId="47D6BF9A" w14:textId="77777777" w:rsidR="00E90AE7" w:rsidRPr="00E90AE7" w:rsidRDefault="00E90AE7" w:rsidP="00E90AE7">
    <w:pPr>
      <w:tabs>
        <w:tab w:val="center" w:pos="4536"/>
        <w:tab w:val="right" w:pos="9072"/>
      </w:tabs>
      <w:rPr>
        <w:rFonts w:ascii="Verdana" w:hAnsi="Verdana"/>
        <w:sz w:val="18"/>
        <w:szCs w:val="18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54147"/>
    <w:multiLevelType w:val="multilevel"/>
    <w:tmpl w:val="FAC019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2942448"/>
    <w:multiLevelType w:val="hybridMultilevel"/>
    <w:tmpl w:val="004A57EE"/>
    <w:lvl w:ilvl="0" w:tplc="9F84200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i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03AF71D2"/>
    <w:multiLevelType w:val="hybridMultilevel"/>
    <w:tmpl w:val="88A249E2"/>
    <w:lvl w:ilvl="0" w:tplc="0415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14926990"/>
    <w:multiLevelType w:val="multilevel"/>
    <w:tmpl w:val="4E32513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</w:r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1DE21DA0"/>
    <w:multiLevelType w:val="hybridMultilevel"/>
    <w:tmpl w:val="E63E98E0"/>
    <w:lvl w:ilvl="0" w:tplc="62305268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 w15:restartNumberingAfterBreak="0">
    <w:nsid w:val="23900471"/>
    <w:multiLevelType w:val="multilevel"/>
    <w:tmpl w:val="FAC019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242A18D9"/>
    <w:multiLevelType w:val="hybridMultilevel"/>
    <w:tmpl w:val="74848474"/>
    <w:lvl w:ilvl="0" w:tplc="9F84200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i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7F05520"/>
    <w:multiLevelType w:val="hybridMultilevel"/>
    <w:tmpl w:val="9DDA5B12"/>
    <w:lvl w:ilvl="0" w:tplc="0415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8043E6B"/>
    <w:multiLevelType w:val="hybridMultilevel"/>
    <w:tmpl w:val="C4A44F4E"/>
    <w:lvl w:ilvl="0" w:tplc="A600D3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3AAA44FB"/>
    <w:multiLevelType w:val="hybridMultilevel"/>
    <w:tmpl w:val="D34ED630"/>
    <w:lvl w:ilvl="0" w:tplc="46208D50">
      <w:start w:val="5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2D7E07"/>
    <w:multiLevelType w:val="hybridMultilevel"/>
    <w:tmpl w:val="2CFC0F34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EE3CF1"/>
    <w:multiLevelType w:val="hybridMultilevel"/>
    <w:tmpl w:val="5FB895AC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ED7FA1"/>
    <w:multiLevelType w:val="hybridMultilevel"/>
    <w:tmpl w:val="479C9038"/>
    <w:lvl w:ilvl="0" w:tplc="426A66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3473AD7"/>
    <w:multiLevelType w:val="hybridMultilevel"/>
    <w:tmpl w:val="1F58F97C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76398E"/>
    <w:multiLevelType w:val="hybridMultilevel"/>
    <w:tmpl w:val="903833AC"/>
    <w:lvl w:ilvl="0" w:tplc="0415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</w:rPr>
    </w:lvl>
    <w:lvl w:ilvl="1" w:tplc="0415000F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5" w15:restartNumberingAfterBreak="0">
    <w:nsid w:val="492B4684"/>
    <w:multiLevelType w:val="hybridMultilevel"/>
    <w:tmpl w:val="02086162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1E719E"/>
    <w:multiLevelType w:val="hybridMultilevel"/>
    <w:tmpl w:val="2D7E81E0"/>
    <w:lvl w:ilvl="0" w:tplc="6230526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52"/>
        </w:tabs>
        <w:ind w:left="1452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72"/>
        </w:tabs>
        <w:ind w:left="2172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92"/>
        </w:tabs>
        <w:ind w:left="2892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12"/>
        </w:tabs>
        <w:ind w:left="361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32"/>
        </w:tabs>
        <w:ind w:left="433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52"/>
        </w:tabs>
        <w:ind w:left="505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72"/>
        </w:tabs>
        <w:ind w:left="577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92"/>
        </w:tabs>
        <w:ind w:left="6492" w:hanging="180"/>
      </w:pPr>
    </w:lvl>
  </w:abstractNum>
  <w:abstractNum w:abstractNumId="17" w15:restartNumberingAfterBreak="0">
    <w:nsid w:val="4D6C70EC"/>
    <w:multiLevelType w:val="hybridMultilevel"/>
    <w:tmpl w:val="CD745FB2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2C0EB9"/>
    <w:multiLevelType w:val="hybridMultilevel"/>
    <w:tmpl w:val="1868C67E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294773"/>
    <w:multiLevelType w:val="hybridMultilevel"/>
    <w:tmpl w:val="98E03D9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53215F4"/>
    <w:multiLevelType w:val="hybridMultilevel"/>
    <w:tmpl w:val="E0E4144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7C173E"/>
    <w:multiLevelType w:val="hybridMultilevel"/>
    <w:tmpl w:val="BC9407B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686294"/>
    <w:multiLevelType w:val="hybridMultilevel"/>
    <w:tmpl w:val="2B04BB30"/>
    <w:lvl w:ilvl="0" w:tplc="0415000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23" w15:restartNumberingAfterBreak="0">
    <w:nsid w:val="67FC7053"/>
    <w:multiLevelType w:val="hybridMultilevel"/>
    <w:tmpl w:val="57409AA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8113464"/>
    <w:multiLevelType w:val="hybridMultilevel"/>
    <w:tmpl w:val="61FC5B4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6460CB"/>
    <w:multiLevelType w:val="hybridMultilevel"/>
    <w:tmpl w:val="657A8C96"/>
    <w:lvl w:ilvl="0" w:tplc="E3CC97F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EBC6FC8"/>
    <w:multiLevelType w:val="hybridMultilevel"/>
    <w:tmpl w:val="46D85394"/>
    <w:lvl w:ilvl="0" w:tplc="A600D3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8EC4C3D"/>
    <w:multiLevelType w:val="hybridMultilevel"/>
    <w:tmpl w:val="4E325136"/>
    <w:lvl w:ilvl="0" w:tplc="A600D3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b/>
      </w:rPr>
    </w:lvl>
    <w:lvl w:ilvl="1" w:tplc="0415000F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8" w15:restartNumberingAfterBreak="0">
    <w:nsid w:val="7C121301"/>
    <w:multiLevelType w:val="multilevel"/>
    <w:tmpl w:val="FAC019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1408379123">
    <w:abstractNumId w:val="12"/>
  </w:num>
  <w:num w:numId="2" w16cid:durableId="1061640826">
    <w:abstractNumId w:val="25"/>
  </w:num>
  <w:num w:numId="3" w16cid:durableId="1010259293">
    <w:abstractNumId w:val="23"/>
  </w:num>
  <w:num w:numId="4" w16cid:durableId="395933675">
    <w:abstractNumId w:val="7"/>
  </w:num>
  <w:num w:numId="5" w16cid:durableId="948897170">
    <w:abstractNumId w:val="19"/>
  </w:num>
  <w:num w:numId="6" w16cid:durableId="1487359109">
    <w:abstractNumId w:val="2"/>
  </w:num>
  <w:num w:numId="7" w16cid:durableId="1274362270">
    <w:abstractNumId w:val="8"/>
  </w:num>
  <w:num w:numId="8" w16cid:durableId="636256033">
    <w:abstractNumId w:val="5"/>
  </w:num>
  <w:num w:numId="9" w16cid:durableId="1925719269">
    <w:abstractNumId w:val="1"/>
  </w:num>
  <w:num w:numId="10" w16cid:durableId="241378658">
    <w:abstractNumId w:val="0"/>
  </w:num>
  <w:num w:numId="11" w16cid:durableId="1591234589">
    <w:abstractNumId w:val="28"/>
  </w:num>
  <w:num w:numId="12" w16cid:durableId="822549841">
    <w:abstractNumId w:val="6"/>
  </w:num>
  <w:num w:numId="13" w16cid:durableId="1377509665">
    <w:abstractNumId w:val="4"/>
  </w:num>
  <w:num w:numId="14" w16cid:durableId="656149899">
    <w:abstractNumId w:val="16"/>
  </w:num>
  <w:num w:numId="15" w16cid:durableId="871069171">
    <w:abstractNumId w:val="26"/>
  </w:num>
  <w:num w:numId="16" w16cid:durableId="882903773">
    <w:abstractNumId w:val="27"/>
  </w:num>
  <w:num w:numId="17" w16cid:durableId="1738820011">
    <w:abstractNumId w:val="22"/>
  </w:num>
  <w:num w:numId="18" w16cid:durableId="1521433483">
    <w:abstractNumId w:val="3"/>
  </w:num>
  <w:num w:numId="19" w16cid:durableId="2086100791">
    <w:abstractNumId w:val="14"/>
  </w:num>
  <w:num w:numId="20" w16cid:durableId="25180987">
    <w:abstractNumId w:val="15"/>
  </w:num>
  <w:num w:numId="21" w16cid:durableId="250823314">
    <w:abstractNumId w:val="18"/>
  </w:num>
  <w:num w:numId="22" w16cid:durableId="498234977">
    <w:abstractNumId w:val="11"/>
  </w:num>
  <w:num w:numId="23" w16cid:durableId="795681220">
    <w:abstractNumId w:val="10"/>
  </w:num>
  <w:num w:numId="24" w16cid:durableId="662127206">
    <w:abstractNumId w:val="13"/>
  </w:num>
  <w:num w:numId="25" w16cid:durableId="231670637">
    <w:abstractNumId w:val="17"/>
  </w:num>
  <w:num w:numId="26" w16cid:durableId="279914956">
    <w:abstractNumId w:val="21"/>
  </w:num>
  <w:num w:numId="27" w16cid:durableId="1127049119">
    <w:abstractNumId w:val="20"/>
  </w:num>
  <w:num w:numId="28" w16cid:durableId="140654419">
    <w:abstractNumId w:val="9"/>
  </w:num>
  <w:num w:numId="29" w16cid:durableId="56191237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pl-PL" w:vendorID="12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DCztDQ0NDM1MzBU0lEKTi0uzszPAykwrAUAu0+RfCwAAAA="/>
  </w:docVars>
  <w:rsids>
    <w:rsidRoot w:val="00C84536"/>
    <w:rsid w:val="0001268A"/>
    <w:rsid w:val="00015945"/>
    <w:rsid w:val="00015D9C"/>
    <w:rsid w:val="00016361"/>
    <w:rsid w:val="00024198"/>
    <w:rsid w:val="00026A97"/>
    <w:rsid w:val="00067971"/>
    <w:rsid w:val="00077BB3"/>
    <w:rsid w:val="00083BFA"/>
    <w:rsid w:val="00090B2D"/>
    <w:rsid w:val="000A1202"/>
    <w:rsid w:val="000A34E7"/>
    <w:rsid w:val="000A5637"/>
    <w:rsid w:val="000A5DBB"/>
    <w:rsid w:val="000B6ADC"/>
    <w:rsid w:val="000D188F"/>
    <w:rsid w:val="000D6F13"/>
    <w:rsid w:val="000E266C"/>
    <w:rsid w:val="000F26EA"/>
    <w:rsid w:val="000F495F"/>
    <w:rsid w:val="00102BC3"/>
    <w:rsid w:val="00103785"/>
    <w:rsid w:val="001040A1"/>
    <w:rsid w:val="001135DC"/>
    <w:rsid w:val="00114899"/>
    <w:rsid w:val="00126C7A"/>
    <w:rsid w:val="00135B61"/>
    <w:rsid w:val="00136F0E"/>
    <w:rsid w:val="0014649D"/>
    <w:rsid w:val="0016407B"/>
    <w:rsid w:val="00166C26"/>
    <w:rsid w:val="001855A9"/>
    <w:rsid w:val="00194946"/>
    <w:rsid w:val="00196ACE"/>
    <w:rsid w:val="001A7413"/>
    <w:rsid w:val="001A7814"/>
    <w:rsid w:val="001B1540"/>
    <w:rsid w:val="001B1EDA"/>
    <w:rsid w:val="001B2259"/>
    <w:rsid w:val="001C2CE7"/>
    <w:rsid w:val="001C77D7"/>
    <w:rsid w:val="001E7DF7"/>
    <w:rsid w:val="001F3C9E"/>
    <w:rsid w:val="001F6989"/>
    <w:rsid w:val="001F7C44"/>
    <w:rsid w:val="001F7D3C"/>
    <w:rsid w:val="0020030E"/>
    <w:rsid w:val="00204A96"/>
    <w:rsid w:val="002055EB"/>
    <w:rsid w:val="0021589F"/>
    <w:rsid w:val="00221338"/>
    <w:rsid w:val="00225BA5"/>
    <w:rsid w:val="00233A92"/>
    <w:rsid w:val="00237E56"/>
    <w:rsid w:val="0024678D"/>
    <w:rsid w:val="00255FEE"/>
    <w:rsid w:val="00287328"/>
    <w:rsid w:val="002A1F26"/>
    <w:rsid w:val="002B0481"/>
    <w:rsid w:val="002B0F21"/>
    <w:rsid w:val="002B793A"/>
    <w:rsid w:val="002D0772"/>
    <w:rsid w:val="002E1FFB"/>
    <w:rsid w:val="002E3087"/>
    <w:rsid w:val="002E3638"/>
    <w:rsid w:val="002E5C26"/>
    <w:rsid w:val="003026B1"/>
    <w:rsid w:val="00304285"/>
    <w:rsid w:val="00306470"/>
    <w:rsid w:val="00314B4C"/>
    <w:rsid w:val="003176C4"/>
    <w:rsid w:val="00325109"/>
    <w:rsid w:val="00332B92"/>
    <w:rsid w:val="00335873"/>
    <w:rsid w:val="00353786"/>
    <w:rsid w:val="003654B0"/>
    <w:rsid w:val="00373206"/>
    <w:rsid w:val="00375E79"/>
    <w:rsid w:val="00381AB3"/>
    <w:rsid w:val="00381C43"/>
    <w:rsid w:val="00381D62"/>
    <w:rsid w:val="00387221"/>
    <w:rsid w:val="003955D5"/>
    <w:rsid w:val="003A1531"/>
    <w:rsid w:val="003A4CB3"/>
    <w:rsid w:val="003B3857"/>
    <w:rsid w:val="003B63F8"/>
    <w:rsid w:val="003D0EF9"/>
    <w:rsid w:val="003D3F0E"/>
    <w:rsid w:val="003D5B25"/>
    <w:rsid w:val="003D70B1"/>
    <w:rsid w:val="003D7138"/>
    <w:rsid w:val="003D7790"/>
    <w:rsid w:val="003F0CC6"/>
    <w:rsid w:val="0040043C"/>
    <w:rsid w:val="00400467"/>
    <w:rsid w:val="00415793"/>
    <w:rsid w:val="00420819"/>
    <w:rsid w:val="00454489"/>
    <w:rsid w:val="00455607"/>
    <w:rsid w:val="00463C9A"/>
    <w:rsid w:val="004666EE"/>
    <w:rsid w:val="004672A6"/>
    <w:rsid w:val="00487170"/>
    <w:rsid w:val="004A0008"/>
    <w:rsid w:val="004A06BD"/>
    <w:rsid w:val="004B4826"/>
    <w:rsid w:val="004B5118"/>
    <w:rsid w:val="004B7A75"/>
    <w:rsid w:val="004C064B"/>
    <w:rsid w:val="004C1C86"/>
    <w:rsid w:val="004C53A6"/>
    <w:rsid w:val="004C5D32"/>
    <w:rsid w:val="004D4E9E"/>
    <w:rsid w:val="004D73C4"/>
    <w:rsid w:val="004E0109"/>
    <w:rsid w:val="004E3B02"/>
    <w:rsid w:val="004E7434"/>
    <w:rsid w:val="004F29D4"/>
    <w:rsid w:val="004F4485"/>
    <w:rsid w:val="00504D38"/>
    <w:rsid w:val="005065F9"/>
    <w:rsid w:val="0051215E"/>
    <w:rsid w:val="00516D6B"/>
    <w:rsid w:val="005344D0"/>
    <w:rsid w:val="00542206"/>
    <w:rsid w:val="00542CA2"/>
    <w:rsid w:val="005444E3"/>
    <w:rsid w:val="00551146"/>
    <w:rsid w:val="005548FF"/>
    <w:rsid w:val="00556B17"/>
    <w:rsid w:val="00557EA5"/>
    <w:rsid w:val="0057140B"/>
    <w:rsid w:val="00571CF5"/>
    <w:rsid w:val="0057212F"/>
    <w:rsid w:val="00577D28"/>
    <w:rsid w:val="00581298"/>
    <w:rsid w:val="00581DD5"/>
    <w:rsid w:val="0059078C"/>
    <w:rsid w:val="005A318B"/>
    <w:rsid w:val="005A5BB4"/>
    <w:rsid w:val="005B0F26"/>
    <w:rsid w:val="005C7175"/>
    <w:rsid w:val="005D3FCF"/>
    <w:rsid w:val="005D5C82"/>
    <w:rsid w:val="005F38CA"/>
    <w:rsid w:val="005F61E3"/>
    <w:rsid w:val="00604903"/>
    <w:rsid w:val="00604CA0"/>
    <w:rsid w:val="0060519F"/>
    <w:rsid w:val="00607044"/>
    <w:rsid w:val="00610349"/>
    <w:rsid w:val="00646023"/>
    <w:rsid w:val="0065260D"/>
    <w:rsid w:val="006840B1"/>
    <w:rsid w:val="00684481"/>
    <w:rsid w:val="00692252"/>
    <w:rsid w:val="00697CCF"/>
    <w:rsid w:val="006A2752"/>
    <w:rsid w:val="006A44BB"/>
    <w:rsid w:val="006A60C3"/>
    <w:rsid w:val="006A755E"/>
    <w:rsid w:val="006B22A7"/>
    <w:rsid w:val="006B39F3"/>
    <w:rsid w:val="006B6C98"/>
    <w:rsid w:val="006B738A"/>
    <w:rsid w:val="006C06EE"/>
    <w:rsid w:val="006C7EDF"/>
    <w:rsid w:val="006D2896"/>
    <w:rsid w:val="006D5CE8"/>
    <w:rsid w:val="006E5795"/>
    <w:rsid w:val="006F141A"/>
    <w:rsid w:val="006F6455"/>
    <w:rsid w:val="00707A5C"/>
    <w:rsid w:val="00724DA2"/>
    <w:rsid w:val="007325F3"/>
    <w:rsid w:val="00742AEE"/>
    <w:rsid w:val="0074527D"/>
    <w:rsid w:val="00752327"/>
    <w:rsid w:val="00770CFA"/>
    <w:rsid w:val="00783265"/>
    <w:rsid w:val="007908F8"/>
    <w:rsid w:val="00797DE1"/>
    <w:rsid w:val="007A1F55"/>
    <w:rsid w:val="007A55B1"/>
    <w:rsid w:val="007A710F"/>
    <w:rsid w:val="007D1E57"/>
    <w:rsid w:val="007E2FB2"/>
    <w:rsid w:val="007E3D33"/>
    <w:rsid w:val="0081599A"/>
    <w:rsid w:val="00817DAC"/>
    <w:rsid w:val="00824A3F"/>
    <w:rsid w:val="00847B57"/>
    <w:rsid w:val="00855A99"/>
    <w:rsid w:val="008715F0"/>
    <w:rsid w:val="00873024"/>
    <w:rsid w:val="00874EAE"/>
    <w:rsid w:val="00880B42"/>
    <w:rsid w:val="008863D1"/>
    <w:rsid w:val="00890DA2"/>
    <w:rsid w:val="00892C98"/>
    <w:rsid w:val="008A36F0"/>
    <w:rsid w:val="008A3716"/>
    <w:rsid w:val="008B3825"/>
    <w:rsid w:val="008E17C3"/>
    <w:rsid w:val="008E180F"/>
    <w:rsid w:val="00900B42"/>
    <w:rsid w:val="009103B0"/>
    <w:rsid w:val="00921D2C"/>
    <w:rsid w:val="00924E20"/>
    <w:rsid w:val="009275E8"/>
    <w:rsid w:val="00930A1C"/>
    <w:rsid w:val="00941375"/>
    <w:rsid w:val="009501BB"/>
    <w:rsid w:val="0095100B"/>
    <w:rsid w:val="0095127E"/>
    <w:rsid w:val="0096557D"/>
    <w:rsid w:val="00965952"/>
    <w:rsid w:val="00966E68"/>
    <w:rsid w:val="00967BF8"/>
    <w:rsid w:val="00983CEC"/>
    <w:rsid w:val="00997BE5"/>
    <w:rsid w:val="009A660C"/>
    <w:rsid w:val="009B3225"/>
    <w:rsid w:val="009C179E"/>
    <w:rsid w:val="009C7205"/>
    <w:rsid w:val="009D7980"/>
    <w:rsid w:val="009F532E"/>
    <w:rsid w:val="009F64C0"/>
    <w:rsid w:val="00A03C9D"/>
    <w:rsid w:val="00A0517C"/>
    <w:rsid w:val="00A05AED"/>
    <w:rsid w:val="00A05BF1"/>
    <w:rsid w:val="00A107EE"/>
    <w:rsid w:val="00A17C66"/>
    <w:rsid w:val="00A230A5"/>
    <w:rsid w:val="00A44703"/>
    <w:rsid w:val="00A574C0"/>
    <w:rsid w:val="00A62E88"/>
    <w:rsid w:val="00A65831"/>
    <w:rsid w:val="00AA0F9B"/>
    <w:rsid w:val="00AA481C"/>
    <w:rsid w:val="00AB2BBE"/>
    <w:rsid w:val="00AB77CE"/>
    <w:rsid w:val="00AC11A0"/>
    <w:rsid w:val="00AC5B2D"/>
    <w:rsid w:val="00AD324B"/>
    <w:rsid w:val="00AD39F6"/>
    <w:rsid w:val="00AD5528"/>
    <w:rsid w:val="00AE4B01"/>
    <w:rsid w:val="00AF1687"/>
    <w:rsid w:val="00AF2E17"/>
    <w:rsid w:val="00AF689D"/>
    <w:rsid w:val="00AF68D6"/>
    <w:rsid w:val="00B1117E"/>
    <w:rsid w:val="00B27EAB"/>
    <w:rsid w:val="00B31AB3"/>
    <w:rsid w:val="00B34F2D"/>
    <w:rsid w:val="00B411C5"/>
    <w:rsid w:val="00B66151"/>
    <w:rsid w:val="00B72362"/>
    <w:rsid w:val="00B7569A"/>
    <w:rsid w:val="00B961FD"/>
    <w:rsid w:val="00BA5230"/>
    <w:rsid w:val="00BB38DA"/>
    <w:rsid w:val="00BB7D74"/>
    <w:rsid w:val="00BC6EA0"/>
    <w:rsid w:val="00BE1BDE"/>
    <w:rsid w:val="00BE52FC"/>
    <w:rsid w:val="00BF77D8"/>
    <w:rsid w:val="00C047BF"/>
    <w:rsid w:val="00C105CC"/>
    <w:rsid w:val="00C12F67"/>
    <w:rsid w:val="00C1768F"/>
    <w:rsid w:val="00C30B5B"/>
    <w:rsid w:val="00C35147"/>
    <w:rsid w:val="00C37164"/>
    <w:rsid w:val="00C40162"/>
    <w:rsid w:val="00C4268B"/>
    <w:rsid w:val="00C52DEC"/>
    <w:rsid w:val="00C6564F"/>
    <w:rsid w:val="00C66AE9"/>
    <w:rsid w:val="00C84536"/>
    <w:rsid w:val="00C87394"/>
    <w:rsid w:val="00C9570D"/>
    <w:rsid w:val="00C95799"/>
    <w:rsid w:val="00C95F94"/>
    <w:rsid w:val="00CA0766"/>
    <w:rsid w:val="00CA20A4"/>
    <w:rsid w:val="00CA7ECF"/>
    <w:rsid w:val="00CB3F35"/>
    <w:rsid w:val="00CB69F7"/>
    <w:rsid w:val="00CC318B"/>
    <w:rsid w:val="00CD0249"/>
    <w:rsid w:val="00CD4A81"/>
    <w:rsid w:val="00CE6BC1"/>
    <w:rsid w:val="00CF3C8D"/>
    <w:rsid w:val="00CF69FF"/>
    <w:rsid w:val="00D0206C"/>
    <w:rsid w:val="00D02826"/>
    <w:rsid w:val="00D23051"/>
    <w:rsid w:val="00D26109"/>
    <w:rsid w:val="00D32DB4"/>
    <w:rsid w:val="00D501CD"/>
    <w:rsid w:val="00D63BC1"/>
    <w:rsid w:val="00D733B8"/>
    <w:rsid w:val="00D738E0"/>
    <w:rsid w:val="00D862ED"/>
    <w:rsid w:val="00D903F7"/>
    <w:rsid w:val="00D93C45"/>
    <w:rsid w:val="00DB1096"/>
    <w:rsid w:val="00DB4041"/>
    <w:rsid w:val="00DC4BF6"/>
    <w:rsid w:val="00DE1CE2"/>
    <w:rsid w:val="00DF3577"/>
    <w:rsid w:val="00DF36D7"/>
    <w:rsid w:val="00E02F2C"/>
    <w:rsid w:val="00E039E2"/>
    <w:rsid w:val="00E20451"/>
    <w:rsid w:val="00E24674"/>
    <w:rsid w:val="00E42589"/>
    <w:rsid w:val="00E437C8"/>
    <w:rsid w:val="00E53467"/>
    <w:rsid w:val="00E55DA1"/>
    <w:rsid w:val="00E56960"/>
    <w:rsid w:val="00E56CCD"/>
    <w:rsid w:val="00E6069E"/>
    <w:rsid w:val="00E607FF"/>
    <w:rsid w:val="00E61FF3"/>
    <w:rsid w:val="00E6366A"/>
    <w:rsid w:val="00E63AA5"/>
    <w:rsid w:val="00E6444F"/>
    <w:rsid w:val="00E64DA8"/>
    <w:rsid w:val="00E701F9"/>
    <w:rsid w:val="00E703F3"/>
    <w:rsid w:val="00E70CE9"/>
    <w:rsid w:val="00E76269"/>
    <w:rsid w:val="00E833B2"/>
    <w:rsid w:val="00E863F9"/>
    <w:rsid w:val="00E90AE7"/>
    <w:rsid w:val="00E918B9"/>
    <w:rsid w:val="00EA0AE8"/>
    <w:rsid w:val="00EC1683"/>
    <w:rsid w:val="00ED0085"/>
    <w:rsid w:val="00ED43D2"/>
    <w:rsid w:val="00ED6B11"/>
    <w:rsid w:val="00EE0F2D"/>
    <w:rsid w:val="00EE14D9"/>
    <w:rsid w:val="00EF75AB"/>
    <w:rsid w:val="00F024BD"/>
    <w:rsid w:val="00F14AD7"/>
    <w:rsid w:val="00F250B2"/>
    <w:rsid w:val="00F34E19"/>
    <w:rsid w:val="00F47C86"/>
    <w:rsid w:val="00F5306D"/>
    <w:rsid w:val="00F61905"/>
    <w:rsid w:val="00F7180A"/>
    <w:rsid w:val="00F83168"/>
    <w:rsid w:val="00F83CB7"/>
    <w:rsid w:val="00F83D10"/>
    <w:rsid w:val="00F95067"/>
    <w:rsid w:val="00F957DF"/>
    <w:rsid w:val="00F97DF3"/>
    <w:rsid w:val="00FA7EF3"/>
    <w:rsid w:val="00FB296D"/>
    <w:rsid w:val="00FB30E7"/>
    <w:rsid w:val="00FC7734"/>
    <w:rsid w:val="00FD2631"/>
    <w:rsid w:val="00FD4BFC"/>
    <w:rsid w:val="00FE074E"/>
    <w:rsid w:val="00FF2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AFB9A21"/>
  <w15:chartTrackingRefBased/>
  <w15:docId w15:val="{0C9E76D7-CA58-4FDF-BCEE-63789973E1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32B92"/>
    <w:rPr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qFormat/>
    <w:rsid w:val="00C047BF"/>
    <w:pPr>
      <w:keepNext/>
      <w:outlineLvl w:val="0"/>
    </w:pPr>
    <w:rPr>
      <w:i/>
      <w:iCs/>
      <w:sz w:val="16"/>
      <w:szCs w:val="20"/>
    </w:rPr>
  </w:style>
  <w:style w:type="paragraph" w:styleId="Nagwek5">
    <w:name w:val="heading 5"/>
    <w:basedOn w:val="Normalny"/>
    <w:next w:val="Normalny"/>
    <w:qFormat/>
    <w:rsid w:val="005548F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qFormat/>
    <w:rsid w:val="00C047BF"/>
    <w:pPr>
      <w:keepNext/>
      <w:jc w:val="center"/>
      <w:outlineLvl w:val="5"/>
    </w:pPr>
    <w:rPr>
      <w:b/>
      <w:sz w:val="28"/>
      <w:szCs w:val="20"/>
    </w:rPr>
  </w:style>
  <w:style w:type="paragraph" w:styleId="Nagwek7">
    <w:name w:val="heading 7"/>
    <w:basedOn w:val="Normalny"/>
    <w:next w:val="Normalny"/>
    <w:qFormat/>
    <w:rsid w:val="00C047BF"/>
    <w:pPr>
      <w:keepNext/>
      <w:jc w:val="center"/>
      <w:outlineLvl w:val="6"/>
    </w:pPr>
    <w:rPr>
      <w:b/>
      <w:sz w:val="32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rsid w:val="00C047BF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C047BF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DF3577"/>
    <w:rPr>
      <w:rFonts w:ascii="Tahoma" w:hAnsi="Tahoma" w:cs="Tahoma"/>
      <w:sz w:val="16"/>
      <w:szCs w:val="16"/>
    </w:rPr>
  </w:style>
  <w:style w:type="paragraph" w:customStyle="1" w:styleId="Plandokumentu">
    <w:name w:val="Plan dokumentu"/>
    <w:basedOn w:val="Normalny"/>
    <w:semiHidden/>
    <w:rsid w:val="003176C4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Numerstrony">
    <w:name w:val="page number"/>
    <w:basedOn w:val="Domylnaczcionkaakapitu"/>
    <w:rsid w:val="00E02F2C"/>
  </w:style>
  <w:style w:type="character" w:styleId="Hipercze">
    <w:name w:val="Hyperlink"/>
    <w:rsid w:val="00E039E2"/>
    <w:rPr>
      <w:color w:val="0000FF"/>
      <w:u w:val="single"/>
    </w:rPr>
  </w:style>
  <w:style w:type="paragraph" w:styleId="Zagicieodgryformularza">
    <w:name w:val="HTML Top of Form"/>
    <w:basedOn w:val="Normalny"/>
    <w:next w:val="Normalny"/>
    <w:hidden/>
    <w:rsid w:val="00CD0249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paragraph" w:styleId="Zagicieoddouformularza">
    <w:name w:val="HTML Bottom of Form"/>
    <w:basedOn w:val="Normalny"/>
    <w:next w:val="Normalny"/>
    <w:hidden/>
    <w:rsid w:val="00CD0249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paragraph" w:styleId="Tekstprzypisukocowego">
    <w:name w:val="endnote text"/>
    <w:basedOn w:val="Normalny"/>
    <w:semiHidden/>
    <w:rsid w:val="00C40162"/>
    <w:rPr>
      <w:sz w:val="20"/>
      <w:szCs w:val="20"/>
    </w:rPr>
  </w:style>
  <w:style w:type="character" w:styleId="Odwoanieprzypisukocowego">
    <w:name w:val="endnote reference"/>
    <w:semiHidden/>
    <w:rsid w:val="00C40162"/>
    <w:rPr>
      <w:vertAlign w:val="superscript"/>
    </w:rPr>
  </w:style>
  <w:style w:type="paragraph" w:styleId="Akapitzlist">
    <w:name w:val="List Paragraph"/>
    <w:basedOn w:val="Normalny"/>
    <w:qFormat/>
    <w:rsid w:val="00983CEC"/>
    <w:pPr>
      <w:spacing w:after="200" w:line="276" w:lineRule="auto"/>
      <w:ind w:left="708"/>
    </w:pPr>
    <w:rPr>
      <w:rFonts w:ascii="Verdana" w:eastAsia="Calibri" w:hAnsi="Verdana"/>
      <w:sz w:val="18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8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2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1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6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6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8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6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1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5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7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roger.pl/pl/polityka-prywatnosci/informacja-o-przetwarzaniu-danych-osobowych-przez-roger-sp-z-o-o-sp-k.html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roger@roger.p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roger@roger.pl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omentarz xmlns="c2dd01ba-523a-4075-9a84-9af55bad5369" xsi:nil="true"/>
    <TaxCatchAll xmlns="7c7b6d39-d46e-450c-9f06-80885decd8ae" xsi:nil="true"/>
    <lcf76f155ced4ddcb4097134ff3c332f xmlns="c2dd01ba-523a-4075-9a84-9af55bad5369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194353543EEA148BB6673DB6D4703B8" ma:contentTypeVersion="16" ma:contentTypeDescription="Utwórz nowy dokument." ma:contentTypeScope="" ma:versionID="9670919062c647de51b92fd38b19a1e8">
  <xsd:schema xmlns:xsd="http://www.w3.org/2001/XMLSchema" xmlns:xs="http://www.w3.org/2001/XMLSchema" xmlns:p="http://schemas.microsoft.com/office/2006/metadata/properties" xmlns:ns2="c2dd01ba-523a-4075-9a84-9af55bad5369" xmlns:ns3="7c7b6d39-d46e-450c-9f06-80885decd8ae" targetNamespace="http://schemas.microsoft.com/office/2006/metadata/properties" ma:root="true" ma:fieldsID="b77fbf4009cc46a0e0f7b648470463d7" ns2:_="" ns3:_="">
    <xsd:import namespace="c2dd01ba-523a-4075-9a84-9af55bad5369"/>
    <xsd:import namespace="7c7b6d39-d46e-450c-9f06-80885decd8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Komentarz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dd01ba-523a-4075-9a84-9af55bad53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i obrazów" ma:readOnly="false" ma:fieldId="{5cf76f15-5ced-4ddc-b409-7134ff3c332f}" ma:taxonomyMulti="true" ma:sspId="2283e3a3-50a4-4055-9802-b37fbe27ed6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Komentarz" ma:index="21" nillable="true" ma:displayName="Komentarz" ma:format="Dropdown" ma:internalName="Komentarz">
      <xsd:simpleType>
        <xsd:restriction base="dms:Text">
          <xsd:maxLength value="255"/>
        </xsd:restriction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7b6d39-d46e-450c-9f06-80885decd8a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a38bc89-415a-4995-be34-b7b2f54785dc}" ma:internalName="TaxCatchAll" ma:showField="CatchAllData" ma:web="7c7b6d39-d46e-450c-9f06-80885decd8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8DBE01-8C96-42DE-B01A-0F9EC88CB1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7998C4-F515-44A4-B4B3-13E5D7FE9A8C}">
  <ds:schemaRefs>
    <ds:schemaRef ds:uri="http://schemas.microsoft.com/office/2006/metadata/properties"/>
    <ds:schemaRef ds:uri="http://schemas.microsoft.com/office/infopath/2007/PartnerControls"/>
    <ds:schemaRef ds:uri="c2dd01ba-523a-4075-9a84-9af55bad5369"/>
    <ds:schemaRef ds:uri="7c7b6d39-d46e-450c-9f06-80885decd8ae"/>
  </ds:schemaRefs>
</ds:datastoreItem>
</file>

<file path=customXml/itemProps3.xml><?xml version="1.0" encoding="utf-8"?>
<ds:datastoreItem xmlns:ds="http://schemas.openxmlformats.org/officeDocument/2006/customXml" ds:itemID="{685CADF6-332E-4BE9-B30B-37323B77F5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dd01ba-523a-4075-9a84-9af55bad5369"/>
    <ds:schemaRef ds:uri="7c7b6d39-d46e-450c-9f06-80885decd8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6</Words>
  <Characters>1461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1</vt:lpstr>
    </vt:vector>
  </TitlesOfParts>
  <Company>roger</Company>
  <LinksUpToDate>false</LinksUpToDate>
  <CharactersWithSpaces>1714</CharactersWithSpaces>
  <SharedDoc>false</SharedDoc>
  <HLinks>
    <vt:vector size="18" baseType="variant">
      <vt:variant>
        <vt:i4>6815848</vt:i4>
      </vt:variant>
      <vt:variant>
        <vt:i4>3</vt:i4>
      </vt:variant>
      <vt:variant>
        <vt:i4>0</vt:i4>
      </vt:variant>
      <vt:variant>
        <vt:i4>5</vt:i4>
      </vt:variant>
      <vt:variant>
        <vt:lpwstr>https://www.roger.pl/pl/polityka-prywatnosci/informacja-o-przetwarzaniu-danych-osobowych-przez-roger-sp-z-o-o-sp-k.html</vt:lpwstr>
      </vt:variant>
      <vt:variant>
        <vt:lpwstr/>
      </vt:variant>
      <vt:variant>
        <vt:i4>1179684</vt:i4>
      </vt:variant>
      <vt:variant>
        <vt:i4>0</vt:i4>
      </vt:variant>
      <vt:variant>
        <vt:i4>0</vt:i4>
      </vt:variant>
      <vt:variant>
        <vt:i4>5</vt:i4>
      </vt:variant>
      <vt:variant>
        <vt:lpwstr>mailto:roger@roger.pl</vt:lpwstr>
      </vt:variant>
      <vt:variant>
        <vt:lpwstr/>
      </vt:variant>
      <vt:variant>
        <vt:i4>1179684</vt:i4>
      </vt:variant>
      <vt:variant>
        <vt:i4>0</vt:i4>
      </vt:variant>
      <vt:variant>
        <vt:i4>0</vt:i4>
      </vt:variant>
      <vt:variant>
        <vt:i4>5</vt:i4>
      </vt:variant>
      <vt:variant>
        <vt:lpwstr>mailto:roger@roger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agrabowska</dc:creator>
  <cp:keywords/>
  <cp:lastModifiedBy>Łukasz  Wdowiak</cp:lastModifiedBy>
  <cp:revision>4</cp:revision>
  <cp:lastPrinted>2016-10-20T13:18:00Z</cp:lastPrinted>
  <dcterms:created xsi:type="dcterms:W3CDTF">2025-06-03T13:19:00Z</dcterms:created>
  <dcterms:modified xsi:type="dcterms:W3CDTF">2025-06-03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ntativeReviewCycleID">
    <vt:i4>1725333511</vt:i4>
  </property>
  <property fmtid="{D5CDD505-2E9C-101B-9397-08002B2CF9AE}" pid="3" name="_ReviewCycleID">
    <vt:i4>1725333511</vt:i4>
  </property>
  <property fmtid="{D5CDD505-2E9C-101B-9397-08002B2CF9AE}" pid="4" name="_NewReviewCycle">
    <vt:lpwstr/>
  </property>
  <property fmtid="{D5CDD505-2E9C-101B-9397-08002B2CF9AE}" pid="5" name="_EmailEntryID">
    <vt:lpwstr>000000001457CC12EEB1D84E99FBC42A1970339E440FEE00</vt:lpwstr>
  </property>
  <property fmtid="{D5CDD505-2E9C-101B-9397-08002B2CF9AE}" pid="6" name="Status">
    <vt:lpwstr>Bieżący</vt:lpwstr>
  </property>
  <property fmtid="{D5CDD505-2E9C-101B-9397-08002B2CF9AE}" pid="7" name="Kategoria">
    <vt:lpwstr>Instrukcja</vt:lpwstr>
  </property>
  <property fmtid="{D5CDD505-2E9C-101B-9397-08002B2CF9AE}" pid="8" name="Rozdział">
    <vt:lpwstr>7.1</vt:lpwstr>
  </property>
  <property fmtid="{D5CDD505-2E9C-101B-9397-08002B2CF9AE}" pid="9" name="Roz.">
    <vt:lpwstr>7.1 Zarządzanie procesem - Marketing i przegląd umowy - procedury P-7.1-01, P-7.1-02</vt:lpwstr>
  </property>
  <property fmtid="{D5CDD505-2E9C-101B-9397-08002B2CF9AE}" pid="10" name="_EmailStoreID0">
    <vt:lpwstr>0000000038A1BB1005E5101AA1BB08002B2A56C200006D737073742E646C6C00000000004E495441F9BFB80100AA0037D96E0000000043003A005C00550073006500720073005C006700770065006E0073006B00650072005C0041007000700044006100740061005C004C006F00630061006C005C004D006900630072006F0</vt:lpwstr>
  </property>
  <property fmtid="{D5CDD505-2E9C-101B-9397-08002B2CF9AE}" pid="11" name="_EmailStoreID1">
    <vt:lpwstr>073006F00660074005C004F00750074006C006F006F006B005C006F00750074006C006F006F006B002E007000730074000000</vt:lpwstr>
  </property>
  <property fmtid="{D5CDD505-2E9C-101B-9397-08002B2CF9AE}" pid="12" name="_ReviewingToolsShownOnce">
    <vt:lpwstr/>
  </property>
  <property fmtid="{D5CDD505-2E9C-101B-9397-08002B2CF9AE}" pid="13" name="ContentTypeId">
    <vt:lpwstr>0x010100D194353543EEA148BB6673DB6D4703B8</vt:lpwstr>
  </property>
  <property fmtid="{D5CDD505-2E9C-101B-9397-08002B2CF9AE}" pid="14" name="MediaServiceImageTags">
    <vt:lpwstr/>
  </property>
</Properties>
</file>